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8D94A" w14:textId="77777777" w:rsidR="00963871" w:rsidRPr="00332796" w:rsidRDefault="001C4AED" w:rsidP="00062730">
      <w:pPr>
        <w:pStyle w:val="Heading1"/>
        <w:keepNext w:val="0"/>
        <w:widowControl w:val="0"/>
        <w:jc w:val="center"/>
        <w:rPr>
          <w:rFonts w:ascii="Arial" w:hAnsi="Arial" w:cs="Arial"/>
          <w:sz w:val="32"/>
          <w:szCs w:val="40"/>
        </w:rPr>
      </w:pPr>
      <w:bookmarkStart w:id="0" w:name="_GoBack"/>
      <w:bookmarkEnd w:id="0"/>
      <w:r w:rsidRPr="00332796">
        <w:rPr>
          <w:rFonts w:ascii="Arial" w:hAnsi="Arial" w:cs="Arial"/>
          <w:sz w:val="36"/>
          <w:szCs w:val="40"/>
        </w:rPr>
        <w:t xml:space="preserve">Name with Credentials </w:t>
      </w:r>
      <w:r w:rsidRPr="00332796">
        <w:rPr>
          <w:rFonts w:ascii="Arial" w:hAnsi="Arial" w:cs="Arial"/>
          <w:sz w:val="22"/>
          <w:szCs w:val="40"/>
          <w:highlight w:val="yellow"/>
        </w:rPr>
        <w:t>(</w:t>
      </w:r>
      <w:r w:rsidR="00B05313" w:rsidRPr="00332796">
        <w:rPr>
          <w:rFonts w:ascii="Arial" w:hAnsi="Arial" w:cs="Arial"/>
          <w:sz w:val="22"/>
          <w:szCs w:val="40"/>
          <w:highlight w:val="yellow"/>
        </w:rPr>
        <w:t xml:space="preserve">list with </w:t>
      </w:r>
      <w:r w:rsidRPr="00332796">
        <w:rPr>
          <w:rFonts w:ascii="Arial" w:hAnsi="Arial" w:cs="Arial"/>
          <w:sz w:val="22"/>
          <w:szCs w:val="40"/>
          <w:highlight w:val="yellow"/>
        </w:rPr>
        <w:t>highest degree</w:t>
      </w:r>
      <w:r w:rsidR="00B05313" w:rsidRPr="00332796">
        <w:rPr>
          <w:rFonts w:ascii="Arial" w:hAnsi="Arial" w:cs="Arial"/>
          <w:sz w:val="22"/>
          <w:szCs w:val="40"/>
          <w:highlight w:val="yellow"/>
        </w:rPr>
        <w:t xml:space="preserve"> first</w:t>
      </w:r>
      <w:r w:rsidRPr="00332796">
        <w:rPr>
          <w:rFonts w:ascii="Arial" w:hAnsi="Arial" w:cs="Arial"/>
          <w:sz w:val="22"/>
          <w:szCs w:val="40"/>
          <w:highlight w:val="yellow"/>
        </w:rPr>
        <w:t xml:space="preserve">, licensure, </w:t>
      </w:r>
      <w:r w:rsidR="00B05313" w:rsidRPr="00332796">
        <w:rPr>
          <w:rFonts w:ascii="Arial" w:hAnsi="Arial" w:cs="Arial"/>
          <w:sz w:val="22"/>
          <w:szCs w:val="40"/>
          <w:highlight w:val="yellow"/>
        </w:rPr>
        <w:t xml:space="preserve">then </w:t>
      </w:r>
      <w:r w:rsidRPr="00332796">
        <w:rPr>
          <w:rFonts w:ascii="Arial" w:hAnsi="Arial" w:cs="Arial"/>
          <w:sz w:val="22"/>
          <w:szCs w:val="40"/>
          <w:highlight w:val="yellow"/>
        </w:rPr>
        <w:t>certifications)</w:t>
      </w:r>
    </w:p>
    <w:p w14:paraId="2ED4A80D" w14:textId="77777777" w:rsidR="001C4AED" w:rsidRDefault="001C4AED" w:rsidP="00062730">
      <w:pPr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Street Address</w:t>
      </w:r>
    </w:p>
    <w:p w14:paraId="2F3FCF18" w14:textId="77777777" w:rsidR="001C4AED" w:rsidRDefault="001C4AED" w:rsidP="00062730">
      <w:pPr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City, State  Zip</w:t>
      </w:r>
    </w:p>
    <w:p w14:paraId="3DF8936D" w14:textId="17DA39ED" w:rsidR="001C4AED" w:rsidRDefault="001C4AED" w:rsidP="00062730">
      <w:pPr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Phone:</w:t>
      </w:r>
    </w:p>
    <w:p w14:paraId="043C8FEC" w14:textId="77777777" w:rsidR="001C4AED" w:rsidRDefault="001C4AED" w:rsidP="00062730">
      <w:pPr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E-mail:</w:t>
      </w:r>
    </w:p>
    <w:p w14:paraId="226A039D" w14:textId="77777777" w:rsidR="001C4AED" w:rsidRDefault="001C4AED" w:rsidP="007656A4">
      <w:pPr>
        <w:rPr>
          <w:rFonts w:ascii="Arial" w:hAnsi="Arial" w:cs="Arial"/>
          <w:sz w:val="24"/>
          <w:szCs w:val="24"/>
          <w:lang w:val="it-IT"/>
        </w:rPr>
      </w:pPr>
    </w:p>
    <w:p w14:paraId="58195E53" w14:textId="060F0131" w:rsidR="00963871" w:rsidRPr="00A43C09" w:rsidRDefault="00963871">
      <w:pPr>
        <w:rPr>
          <w:rFonts w:ascii="Arial" w:hAnsi="Arial" w:cs="Arial"/>
          <w:b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t>Education</w:t>
      </w:r>
      <w:r w:rsidR="00B05313">
        <w:rPr>
          <w:rFonts w:ascii="Arial" w:hAnsi="Arial" w:cs="Arial"/>
          <w:b/>
          <w:sz w:val="24"/>
          <w:szCs w:val="24"/>
        </w:rPr>
        <w:t xml:space="preserve"> </w:t>
      </w:r>
      <w:r w:rsidR="00B05313" w:rsidRPr="00B05313">
        <w:rPr>
          <w:rFonts w:ascii="Arial" w:hAnsi="Arial" w:cs="Arial"/>
          <w:sz w:val="24"/>
          <w:szCs w:val="24"/>
          <w:highlight w:val="yellow"/>
        </w:rPr>
        <w:t>(list from most recent</w:t>
      </w:r>
      <w:r w:rsidR="000D406D">
        <w:rPr>
          <w:rFonts w:ascii="Arial" w:hAnsi="Arial" w:cs="Arial"/>
          <w:sz w:val="24"/>
          <w:szCs w:val="24"/>
          <w:highlight w:val="yellow"/>
        </w:rPr>
        <w:t xml:space="preserve"> first to</w:t>
      </w:r>
      <w:r w:rsidR="00B05313" w:rsidRPr="00B05313">
        <w:rPr>
          <w:rFonts w:ascii="Arial" w:hAnsi="Arial" w:cs="Arial"/>
          <w:sz w:val="24"/>
          <w:szCs w:val="24"/>
          <w:highlight w:val="yellow"/>
        </w:rPr>
        <w:t xml:space="preserve"> oldest last)</w:t>
      </w:r>
    </w:p>
    <w:tbl>
      <w:tblPr>
        <w:tblW w:w="5001" w:type="pct"/>
        <w:tblLook w:val="01E0" w:firstRow="1" w:lastRow="1" w:firstColumn="1" w:lastColumn="1" w:noHBand="0" w:noVBand="0"/>
      </w:tblPr>
      <w:tblGrid>
        <w:gridCol w:w="3120"/>
        <w:gridCol w:w="3121"/>
        <w:gridCol w:w="3121"/>
      </w:tblGrid>
      <w:tr w:rsidR="0040503A" w:rsidRPr="00A43C09" w14:paraId="641B6BBE" w14:textId="77777777" w:rsidTr="0040503A">
        <w:tc>
          <w:tcPr>
            <w:tcW w:w="1666" w:type="pct"/>
          </w:tcPr>
          <w:p w14:paraId="60446A25" w14:textId="77777777" w:rsidR="0040503A" w:rsidRPr="00A43C09" w:rsidRDefault="0040503A" w:rsidP="0040503A">
            <w:pPr>
              <w:spacing w:after="12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i/>
                <w:iCs/>
                <w:sz w:val="24"/>
                <w:szCs w:val="24"/>
              </w:rPr>
              <w:t>Date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Degree Conferred</w:t>
            </w:r>
          </w:p>
        </w:tc>
        <w:tc>
          <w:tcPr>
            <w:tcW w:w="1667" w:type="pct"/>
          </w:tcPr>
          <w:p w14:paraId="3BA8FF09" w14:textId="77777777" w:rsidR="0040503A" w:rsidRPr="00A43C09" w:rsidRDefault="0040503A" w:rsidP="00011F19">
            <w:pPr>
              <w:spacing w:after="12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i/>
                <w:iCs/>
                <w:sz w:val="24"/>
                <w:szCs w:val="24"/>
              </w:rPr>
              <w:t>Degree</w:t>
            </w:r>
          </w:p>
        </w:tc>
        <w:tc>
          <w:tcPr>
            <w:tcW w:w="1667" w:type="pct"/>
          </w:tcPr>
          <w:p w14:paraId="5D4CBDD5" w14:textId="77777777" w:rsidR="0040503A" w:rsidRPr="00A43C09" w:rsidRDefault="0040503A" w:rsidP="00332796">
            <w:pPr>
              <w:spacing w:after="12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i/>
                <w:iCs/>
                <w:sz w:val="24"/>
                <w:szCs w:val="24"/>
              </w:rPr>
              <w:t>Institution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nd City</w:t>
            </w:r>
          </w:p>
        </w:tc>
      </w:tr>
      <w:tr w:rsidR="0040503A" w:rsidRPr="00A43C09" w14:paraId="4179869E" w14:textId="77777777" w:rsidTr="0040503A">
        <w:tc>
          <w:tcPr>
            <w:tcW w:w="1666" w:type="pct"/>
          </w:tcPr>
          <w:p w14:paraId="0B015049" w14:textId="77777777" w:rsidR="0040503A" w:rsidRPr="00A43C09" w:rsidRDefault="0040503A" w:rsidP="00C74A7F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nth, Year</w:t>
            </w:r>
          </w:p>
        </w:tc>
        <w:tc>
          <w:tcPr>
            <w:tcW w:w="1667" w:type="pct"/>
          </w:tcPr>
          <w:p w14:paraId="4C71C873" w14:textId="77777777" w:rsidR="0040503A" w:rsidRDefault="0040503A" w:rsidP="00011F1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octor of Nursing Practice </w:t>
            </w:r>
          </w:p>
          <w:p w14:paraId="4423CC01" w14:textId="77777777" w:rsidR="0040503A" w:rsidRPr="00A43C09" w:rsidRDefault="0040503A" w:rsidP="00011F1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larly Project Title: </w:t>
            </w:r>
          </w:p>
        </w:tc>
        <w:tc>
          <w:tcPr>
            <w:tcW w:w="1667" w:type="pct"/>
          </w:tcPr>
          <w:p w14:paraId="2C560F3E" w14:textId="77777777" w:rsidR="0040503A" w:rsidRDefault="0040503A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mberlain College of Nursing</w:t>
            </w:r>
          </w:p>
          <w:p w14:paraId="7C937EEF" w14:textId="77777777" w:rsidR="0040503A" w:rsidRPr="00A43C09" w:rsidRDefault="0040503A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wners Grove, IL</w:t>
            </w:r>
          </w:p>
        </w:tc>
      </w:tr>
      <w:tr w:rsidR="0040503A" w:rsidRPr="00A43C09" w14:paraId="6129EE6B" w14:textId="77777777" w:rsidTr="0040503A">
        <w:tc>
          <w:tcPr>
            <w:tcW w:w="1666" w:type="pct"/>
          </w:tcPr>
          <w:p w14:paraId="6E2E3589" w14:textId="77777777" w:rsidR="0040503A" w:rsidRPr="00A43C09" w:rsidRDefault="0040503A" w:rsidP="00C74A7F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7DC8B650" w14:textId="77777777" w:rsidR="0040503A" w:rsidRPr="00A43C09" w:rsidRDefault="0040503A" w:rsidP="00011F1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18070A7C" w14:textId="77777777" w:rsidR="0040503A" w:rsidRPr="00A43C09" w:rsidRDefault="0040503A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503A" w:rsidRPr="00A43C09" w14:paraId="4D546F49" w14:textId="77777777" w:rsidTr="0040503A">
        <w:tc>
          <w:tcPr>
            <w:tcW w:w="1666" w:type="pct"/>
          </w:tcPr>
          <w:p w14:paraId="20AC61A1" w14:textId="77777777" w:rsidR="0040503A" w:rsidRPr="00A43C09" w:rsidRDefault="0040503A" w:rsidP="00C74A7F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102A2067" w14:textId="77777777" w:rsidR="0040503A" w:rsidRPr="00A43C09" w:rsidRDefault="0040503A" w:rsidP="00011F1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3B29CAC3" w14:textId="77777777" w:rsidR="0040503A" w:rsidRPr="00A43C09" w:rsidRDefault="0040503A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503A" w:rsidRPr="00A43C09" w14:paraId="1CBD0030" w14:textId="77777777" w:rsidTr="0040503A">
        <w:tc>
          <w:tcPr>
            <w:tcW w:w="1666" w:type="pct"/>
          </w:tcPr>
          <w:p w14:paraId="3B3E1232" w14:textId="77777777" w:rsidR="0040503A" w:rsidRPr="00A43C09" w:rsidRDefault="0040503A" w:rsidP="00C74A7F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574CD75D" w14:textId="77777777" w:rsidR="0040503A" w:rsidRPr="00A43C09" w:rsidRDefault="0040503A" w:rsidP="00011F1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39EEE466" w14:textId="77777777" w:rsidR="0040503A" w:rsidRPr="00A43C09" w:rsidRDefault="0040503A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503A" w:rsidRPr="00A43C09" w14:paraId="1AF8546A" w14:textId="77777777" w:rsidTr="0040503A">
        <w:tc>
          <w:tcPr>
            <w:tcW w:w="1666" w:type="pct"/>
          </w:tcPr>
          <w:p w14:paraId="19BCF0D4" w14:textId="77777777" w:rsidR="0040503A" w:rsidRPr="00A43C09" w:rsidRDefault="0040503A" w:rsidP="00C74A7F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006FC21F" w14:textId="77777777" w:rsidR="0040503A" w:rsidRPr="00A43C09" w:rsidRDefault="0040503A" w:rsidP="00011F1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pct"/>
          </w:tcPr>
          <w:p w14:paraId="5A76CF37" w14:textId="77777777" w:rsidR="0040503A" w:rsidRPr="00A43C09" w:rsidRDefault="0040503A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CB26DF" w14:textId="77777777" w:rsidR="00804DFD" w:rsidRPr="00A43C09" w:rsidRDefault="00804DFD" w:rsidP="00804DFD">
      <w:pPr>
        <w:rPr>
          <w:rFonts w:ascii="Arial" w:hAnsi="Arial" w:cs="Arial"/>
          <w:b/>
          <w:sz w:val="24"/>
          <w:szCs w:val="24"/>
        </w:rPr>
      </w:pPr>
    </w:p>
    <w:p w14:paraId="639F13F9" w14:textId="77777777" w:rsidR="00963871" w:rsidRDefault="00963871" w:rsidP="008A6390">
      <w:pPr>
        <w:rPr>
          <w:rFonts w:ascii="Arial" w:hAnsi="Arial" w:cs="Arial"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t>Licensure as R</w:t>
      </w:r>
      <w:r w:rsidR="00675183" w:rsidRPr="00A43C09">
        <w:rPr>
          <w:rFonts w:ascii="Arial" w:hAnsi="Arial" w:cs="Arial"/>
          <w:b/>
          <w:sz w:val="24"/>
          <w:szCs w:val="24"/>
        </w:rPr>
        <w:t xml:space="preserve">egistered </w:t>
      </w:r>
      <w:r w:rsidRPr="00A43C09">
        <w:rPr>
          <w:rFonts w:ascii="Arial" w:hAnsi="Arial" w:cs="Arial"/>
          <w:b/>
          <w:sz w:val="24"/>
          <w:szCs w:val="24"/>
        </w:rPr>
        <w:t>N</w:t>
      </w:r>
      <w:r w:rsidR="00675183" w:rsidRPr="00A43C09">
        <w:rPr>
          <w:rFonts w:ascii="Arial" w:hAnsi="Arial" w:cs="Arial"/>
          <w:b/>
          <w:sz w:val="24"/>
          <w:szCs w:val="24"/>
        </w:rPr>
        <w:t>urse</w:t>
      </w:r>
      <w:r w:rsidR="00DB01A9" w:rsidRPr="00A43C09">
        <w:rPr>
          <w:rFonts w:ascii="Arial" w:hAnsi="Arial" w:cs="Arial"/>
          <w:b/>
          <w:sz w:val="24"/>
          <w:szCs w:val="24"/>
        </w:rPr>
        <w:t>:</w:t>
      </w:r>
      <w:r w:rsidR="00DB01A9" w:rsidRPr="00A43C09">
        <w:rPr>
          <w:rFonts w:ascii="Arial" w:hAnsi="Arial" w:cs="Arial"/>
          <w:sz w:val="24"/>
          <w:szCs w:val="24"/>
        </w:rPr>
        <w:t xml:space="preserve"> </w:t>
      </w:r>
      <w:r w:rsidR="00B05313" w:rsidRPr="00B05313">
        <w:rPr>
          <w:rFonts w:ascii="Arial" w:hAnsi="Arial" w:cs="Arial"/>
          <w:sz w:val="24"/>
          <w:szCs w:val="24"/>
          <w:highlight w:val="yellow"/>
        </w:rPr>
        <w:t>list states</w:t>
      </w:r>
    </w:p>
    <w:p w14:paraId="68CE24ED" w14:textId="77777777" w:rsidR="0033553F" w:rsidRPr="004A18B6" w:rsidRDefault="0033553F" w:rsidP="008A6390">
      <w:pPr>
        <w:rPr>
          <w:rFonts w:ascii="Arial" w:hAnsi="Arial" w:cs="Arial"/>
          <w:sz w:val="24"/>
          <w:szCs w:val="24"/>
        </w:rPr>
      </w:pPr>
      <w:r w:rsidRPr="0033553F">
        <w:rPr>
          <w:rFonts w:ascii="Arial" w:hAnsi="Arial" w:cs="Arial"/>
          <w:b/>
          <w:sz w:val="24"/>
          <w:szCs w:val="24"/>
        </w:rPr>
        <w:t xml:space="preserve">Licensure as Advanced Practice Registered Nurse: </w:t>
      </w:r>
      <w:r w:rsidR="00B05313" w:rsidRPr="00B05313">
        <w:rPr>
          <w:rFonts w:ascii="Arial" w:hAnsi="Arial" w:cs="Arial"/>
          <w:sz w:val="24"/>
          <w:szCs w:val="24"/>
          <w:highlight w:val="yellow"/>
        </w:rPr>
        <w:t>list states</w:t>
      </w:r>
    </w:p>
    <w:p w14:paraId="476B8066" w14:textId="77777777" w:rsidR="00963871" w:rsidRPr="00A43C09" w:rsidRDefault="00963871">
      <w:pPr>
        <w:rPr>
          <w:rFonts w:ascii="Arial" w:hAnsi="Arial" w:cs="Arial"/>
          <w:sz w:val="24"/>
          <w:szCs w:val="24"/>
        </w:rPr>
      </w:pPr>
    </w:p>
    <w:p w14:paraId="02299CE7" w14:textId="77777777" w:rsidR="00963871" w:rsidRPr="00A43C09" w:rsidRDefault="00930210">
      <w:pPr>
        <w:rPr>
          <w:rFonts w:ascii="Arial" w:hAnsi="Arial" w:cs="Arial"/>
          <w:b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t xml:space="preserve">National </w:t>
      </w:r>
      <w:r w:rsidR="00DB01A9" w:rsidRPr="00A43C09">
        <w:rPr>
          <w:rFonts w:ascii="Arial" w:hAnsi="Arial" w:cs="Arial"/>
          <w:b/>
          <w:sz w:val="24"/>
          <w:szCs w:val="24"/>
        </w:rPr>
        <w:t xml:space="preserve">Professional </w:t>
      </w:r>
      <w:r w:rsidR="00963871" w:rsidRPr="00A43C09">
        <w:rPr>
          <w:rFonts w:ascii="Arial" w:hAnsi="Arial" w:cs="Arial"/>
          <w:b/>
          <w:sz w:val="24"/>
          <w:szCs w:val="24"/>
        </w:rPr>
        <w:t>Certification</w:t>
      </w:r>
      <w:r w:rsidR="00DB01A9" w:rsidRPr="00A43C09">
        <w:rPr>
          <w:rFonts w:ascii="Arial" w:hAnsi="Arial" w:cs="Arial"/>
          <w:b/>
          <w:sz w:val="24"/>
          <w:szCs w:val="24"/>
        </w:rPr>
        <w:t>s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3118"/>
        <w:gridCol w:w="3124"/>
        <w:gridCol w:w="3118"/>
      </w:tblGrid>
      <w:tr w:rsidR="00804DFD" w:rsidRPr="00A43C09" w14:paraId="5D2B996E" w14:textId="77777777" w:rsidTr="00B81EC9">
        <w:tc>
          <w:tcPr>
            <w:tcW w:w="3118" w:type="dxa"/>
          </w:tcPr>
          <w:p w14:paraId="11750736" w14:textId="77777777" w:rsidR="00804DFD" w:rsidRPr="00A43C09" w:rsidRDefault="00804DFD" w:rsidP="00332796">
            <w:pPr>
              <w:spacing w:after="12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i/>
                <w:iCs/>
                <w:sz w:val="24"/>
                <w:szCs w:val="24"/>
              </w:rPr>
              <w:t>Certification</w:t>
            </w:r>
          </w:p>
        </w:tc>
        <w:tc>
          <w:tcPr>
            <w:tcW w:w="3124" w:type="dxa"/>
          </w:tcPr>
          <w:p w14:paraId="51A26C6C" w14:textId="77777777" w:rsidR="00804DFD" w:rsidRPr="00A43C09" w:rsidRDefault="00804DFD" w:rsidP="00332796">
            <w:pPr>
              <w:spacing w:after="12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i/>
                <w:iCs/>
                <w:sz w:val="24"/>
                <w:szCs w:val="24"/>
              </w:rPr>
              <w:t>Certifying Organization</w:t>
            </w:r>
          </w:p>
        </w:tc>
        <w:tc>
          <w:tcPr>
            <w:tcW w:w="3118" w:type="dxa"/>
          </w:tcPr>
          <w:p w14:paraId="5F2658DA" w14:textId="77777777" w:rsidR="00804DFD" w:rsidRPr="00A43C09" w:rsidRDefault="00804DFD" w:rsidP="00332796">
            <w:pPr>
              <w:spacing w:after="12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i/>
                <w:iCs/>
                <w:sz w:val="24"/>
                <w:szCs w:val="24"/>
              </w:rPr>
              <w:t>Dates of Certification</w:t>
            </w:r>
          </w:p>
        </w:tc>
      </w:tr>
      <w:tr w:rsidR="00B81EC9" w:rsidRPr="00A43C09" w14:paraId="7DE2DAE4" w14:textId="77777777" w:rsidTr="00B81EC9">
        <w:tc>
          <w:tcPr>
            <w:tcW w:w="3118" w:type="dxa"/>
          </w:tcPr>
          <w:p w14:paraId="6CAA02ED" w14:textId="77777777" w:rsidR="00B81EC9" w:rsidRPr="00A43C09" w:rsidRDefault="00B81EC9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24" w:type="dxa"/>
          </w:tcPr>
          <w:p w14:paraId="513F2280" w14:textId="77777777" w:rsidR="00B81EC9" w:rsidRPr="00A43C09" w:rsidRDefault="00B81EC9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8" w:type="dxa"/>
          </w:tcPr>
          <w:p w14:paraId="7E1B719F" w14:textId="77777777" w:rsidR="00B81EC9" w:rsidRPr="00A43C09" w:rsidRDefault="00B81EC9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5DBD" w:rsidRPr="00A43C09" w14:paraId="4D6C55D6" w14:textId="77777777" w:rsidTr="00275DBD">
        <w:tc>
          <w:tcPr>
            <w:tcW w:w="3118" w:type="dxa"/>
          </w:tcPr>
          <w:p w14:paraId="02F46008" w14:textId="77777777" w:rsidR="00275DBD" w:rsidRPr="00A43C09" w:rsidRDefault="00275DBD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24" w:type="dxa"/>
          </w:tcPr>
          <w:p w14:paraId="7414C87A" w14:textId="77777777" w:rsidR="00275DBD" w:rsidRPr="00A43C09" w:rsidRDefault="00275DBD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8" w:type="dxa"/>
          </w:tcPr>
          <w:p w14:paraId="5C5BEBA7" w14:textId="77777777" w:rsidR="00275DBD" w:rsidRPr="00A43C09" w:rsidRDefault="00275DBD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02C19" w:rsidRPr="00A43C09" w14:paraId="7BBC29CA" w14:textId="77777777" w:rsidTr="00B81EC9">
        <w:tc>
          <w:tcPr>
            <w:tcW w:w="3118" w:type="dxa"/>
          </w:tcPr>
          <w:p w14:paraId="5025C95C" w14:textId="77777777" w:rsidR="00702C19" w:rsidRPr="00A43C09" w:rsidRDefault="00702C19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24" w:type="dxa"/>
          </w:tcPr>
          <w:p w14:paraId="54AAA75C" w14:textId="77777777" w:rsidR="00702C19" w:rsidRPr="00A43C09" w:rsidRDefault="00702C19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8" w:type="dxa"/>
          </w:tcPr>
          <w:p w14:paraId="31E36591" w14:textId="77777777" w:rsidR="00702C19" w:rsidRPr="00A43C09" w:rsidRDefault="00702C19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4731" w:rsidRPr="00A43C09" w14:paraId="230CC4CF" w14:textId="77777777" w:rsidTr="00B81EC9">
        <w:tc>
          <w:tcPr>
            <w:tcW w:w="3118" w:type="dxa"/>
          </w:tcPr>
          <w:p w14:paraId="7C9C1A79" w14:textId="77777777" w:rsidR="00654731" w:rsidRPr="00A43C09" w:rsidRDefault="00654731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24" w:type="dxa"/>
          </w:tcPr>
          <w:p w14:paraId="0BB089F9" w14:textId="77777777" w:rsidR="00654731" w:rsidRPr="00A43C09" w:rsidRDefault="00654731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8" w:type="dxa"/>
          </w:tcPr>
          <w:p w14:paraId="0EA9CC3C" w14:textId="77777777" w:rsidR="00654731" w:rsidRPr="00A43C09" w:rsidRDefault="00654731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4731" w:rsidRPr="00A43C09" w14:paraId="531FFE26" w14:textId="77777777" w:rsidTr="00B81EC9">
        <w:tc>
          <w:tcPr>
            <w:tcW w:w="3118" w:type="dxa"/>
          </w:tcPr>
          <w:p w14:paraId="3BE6F6B7" w14:textId="77777777" w:rsidR="00654731" w:rsidRPr="00A43C09" w:rsidRDefault="00654731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24" w:type="dxa"/>
          </w:tcPr>
          <w:p w14:paraId="2693A931" w14:textId="77777777" w:rsidR="00654731" w:rsidRPr="00A43C09" w:rsidRDefault="00654731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8" w:type="dxa"/>
          </w:tcPr>
          <w:p w14:paraId="09CE870F" w14:textId="77777777" w:rsidR="00654731" w:rsidRPr="00A43C09" w:rsidRDefault="00654731" w:rsidP="00332796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D65DE63" w14:textId="77777777" w:rsidR="001B53F9" w:rsidRDefault="001B53F9">
      <w:pPr>
        <w:rPr>
          <w:rFonts w:ascii="Arial" w:hAnsi="Arial" w:cs="Arial"/>
          <w:b/>
          <w:sz w:val="24"/>
          <w:szCs w:val="24"/>
        </w:rPr>
      </w:pPr>
    </w:p>
    <w:p w14:paraId="181122A1" w14:textId="77777777" w:rsidR="00963871" w:rsidRPr="00B05313" w:rsidRDefault="00963871">
      <w:pPr>
        <w:rPr>
          <w:rFonts w:ascii="Arial" w:hAnsi="Arial" w:cs="Arial"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t>Professional Work History</w:t>
      </w:r>
      <w:r w:rsidR="00B05313">
        <w:rPr>
          <w:rFonts w:ascii="Arial" w:hAnsi="Arial" w:cs="Arial"/>
          <w:b/>
          <w:sz w:val="24"/>
          <w:szCs w:val="24"/>
        </w:rPr>
        <w:t xml:space="preserve"> </w:t>
      </w:r>
      <w:r w:rsidR="00B05313" w:rsidRPr="00B05313">
        <w:rPr>
          <w:rFonts w:ascii="Arial" w:hAnsi="Arial" w:cs="Arial"/>
          <w:sz w:val="24"/>
          <w:szCs w:val="24"/>
          <w:highlight w:val="yellow"/>
        </w:rPr>
        <w:t>(again most recent first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2354"/>
        <w:gridCol w:w="2332"/>
        <w:gridCol w:w="2340"/>
        <w:gridCol w:w="2334"/>
      </w:tblGrid>
      <w:tr w:rsidR="00936CF4" w:rsidRPr="00A43C09" w14:paraId="579B2B9E" w14:textId="77777777" w:rsidTr="00AD573F">
        <w:trPr>
          <w:cantSplit/>
          <w:tblHeader/>
        </w:trPr>
        <w:tc>
          <w:tcPr>
            <w:tcW w:w="2394" w:type="dxa"/>
          </w:tcPr>
          <w:p w14:paraId="646A49D6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Dates of Employment</w:t>
            </w:r>
          </w:p>
        </w:tc>
        <w:tc>
          <w:tcPr>
            <w:tcW w:w="2394" w:type="dxa"/>
          </w:tcPr>
          <w:p w14:paraId="5C9F7E4B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Position</w:t>
            </w:r>
          </w:p>
        </w:tc>
        <w:tc>
          <w:tcPr>
            <w:tcW w:w="2394" w:type="dxa"/>
          </w:tcPr>
          <w:p w14:paraId="6DBCDE22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Institution</w:t>
            </w:r>
          </w:p>
        </w:tc>
        <w:tc>
          <w:tcPr>
            <w:tcW w:w="2394" w:type="dxa"/>
          </w:tcPr>
          <w:p w14:paraId="01A2A4DC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 w:rsidRPr="00A43C09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Location</w:t>
            </w:r>
          </w:p>
        </w:tc>
      </w:tr>
      <w:tr w:rsidR="00936CF4" w:rsidRPr="00A43C09" w14:paraId="23AC5217" w14:textId="77777777" w:rsidTr="00AD573F">
        <w:trPr>
          <w:cantSplit/>
        </w:trPr>
        <w:tc>
          <w:tcPr>
            <w:tcW w:w="2394" w:type="dxa"/>
          </w:tcPr>
          <w:p w14:paraId="76E51FDE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F047A4A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79D43F6C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5E920A91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A43C09" w14:paraId="008B8ADB" w14:textId="77777777" w:rsidTr="00AD573F">
        <w:trPr>
          <w:cantSplit/>
        </w:trPr>
        <w:tc>
          <w:tcPr>
            <w:tcW w:w="2394" w:type="dxa"/>
          </w:tcPr>
          <w:p w14:paraId="24D60809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1FF0647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6FA0B6CB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03918442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A43C09" w14:paraId="6AEEB5C4" w14:textId="77777777" w:rsidTr="00AD573F">
        <w:trPr>
          <w:cantSplit/>
        </w:trPr>
        <w:tc>
          <w:tcPr>
            <w:tcW w:w="2394" w:type="dxa"/>
          </w:tcPr>
          <w:p w14:paraId="045AB3DA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6B25FD4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4131EBE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0C8F2798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A43C09" w14:paraId="5D979A87" w14:textId="77777777" w:rsidTr="00AD573F">
        <w:trPr>
          <w:cantSplit/>
        </w:trPr>
        <w:tc>
          <w:tcPr>
            <w:tcW w:w="2394" w:type="dxa"/>
          </w:tcPr>
          <w:p w14:paraId="62C00398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7B56C94A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B750B60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64424680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A43C09" w14:paraId="5C8EA35B" w14:textId="77777777" w:rsidTr="00AD573F">
        <w:trPr>
          <w:cantSplit/>
        </w:trPr>
        <w:tc>
          <w:tcPr>
            <w:tcW w:w="2394" w:type="dxa"/>
          </w:tcPr>
          <w:p w14:paraId="1C101AD1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30E17B60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5546D53C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196F43F4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A43C09" w14:paraId="6FA6173A" w14:textId="77777777" w:rsidTr="00AD573F">
        <w:trPr>
          <w:cantSplit/>
        </w:trPr>
        <w:tc>
          <w:tcPr>
            <w:tcW w:w="2394" w:type="dxa"/>
          </w:tcPr>
          <w:p w14:paraId="671DD158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7DF4FD66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3AAA297E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D068EEE" w14:textId="77777777" w:rsidR="00936CF4" w:rsidRPr="00A43C09" w:rsidRDefault="00936CF4" w:rsidP="00936CF4">
            <w:pPr>
              <w:spacing w:after="12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51D5F2F2" w14:textId="77777777" w:rsidR="00856C38" w:rsidRPr="00A43C09" w:rsidRDefault="00856C38">
      <w:pPr>
        <w:rPr>
          <w:rFonts w:ascii="Arial" w:hAnsi="Arial" w:cs="Arial"/>
          <w:sz w:val="24"/>
          <w:szCs w:val="24"/>
        </w:rPr>
      </w:pPr>
    </w:p>
    <w:p w14:paraId="17D616E4" w14:textId="77777777" w:rsidR="005373EA" w:rsidRDefault="005373EA" w:rsidP="005373EA">
      <w:pPr>
        <w:rPr>
          <w:rFonts w:ascii="Arial" w:hAnsi="Arial" w:cs="Arial"/>
          <w:b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lastRenderedPageBreak/>
        <w:t xml:space="preserve">Professional </w:t>
      </w:r>
      <w:r w:rsidR="00EF433F" w:rsidRPr="00A43C09">
        <w:rPr>
          <w:rFonts w:ascii="Arial" w:hAnsi="Arial" w:cs="Arial"/>
          <w:b/>
          <w:sz w:val="24"/>
          <w:szCs w:val="24"/>
        </w:rPr>
        <w:t xml:space="preserve">Associations and </w:t>
      </w:r>
      <w:r w:rsidRPr="00A43C09">
        <w:rPr>
          <w:rFonts w:ascii="Arial" w:hAnsi="Arial" w:cs="Arial"/>
          <w:b/>
          <w:sz w:val="24"/>
          <w:szCs w:val="24"/>
        </w:rPr>
        <w:t>Activities</w:t>
      </w:r>
      <w:r w:rsidR="00F82848">
        <w:rPr>
          <w:rFonts w:ascii="Arial" w:hAnsi="Arial" w:cs="Arial"/>
          <w:b/>
          <w:sz w:val="24"/>
          <w:szCs w:val="24"/>
        </w:rPr>
        <w:t xml:space="preserve"> </w:t>
      </w:r>
      <w:r w:rsidR="00F82848" w:rsidRPr="00F82848">
        <w:rPr>
          <w:rFonts w:ascii="Arial" w:hAnsi="Arial" w:cs="Arial"/>
          <w:sz w:val="24"/>
          <w:szCs w:val="24"/>
          <w:highlight w:val="yellow"/>
        </w:rPr>
        <w:t>(examples include memberships or leadership roles in professional organizations, reviewer of a publication)</w:t>
      </w:r>
      <w:r w:rsidR="00F82848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3"/>
        <w:gridCol w:w="3109"/>
        <w:gridCol w:w="3138"/>
      </w:tblGrid>
      <w:tr w:rsidR="00936CF4" w:rsidRPr="00F82848" w14:paraId="5EB93ACD" w14:textId="77777777" w:rsidTr="001218C1">
        <w:tc>
          <w:tcPr>
            <w:tcW w:w="3192" w:type="dxa"/>
          </w:tcPr>
          <w:p w14:paraId="0B38EEAA" w14:textId="77777777" w:rsidR="00936CF4" w:rsidRPr="00F82848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Dates</w:t>
            </w:r>
          </w:p>
        </w:tc>
        <w:tc>
          <w:tcPr>
            <w:tcW w:w="3192" w:type="dxa"/>
          </w:tcPr>
          <w:p w14:paraId="2228AE53" w14:textId="77777777" w:rsidR="00936CF4" w:rsidRPr="00F82848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Role</w:t>
            </w:r>
          </w:p>
        </w:tc>
        <w:tc>
          <w:tcPr>
            <w:tcW w:w="3192" w:type="dxa"/>
          </w:tcPr>
          <w:p w14:paraId="0DB47355" w14:textId="77777777" w:rsidR="00936CF4" w:rsidRPr="00F82848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Organization</w:t>
            </w:r>
          </w:p>
        </w:tc>
      </w:tr>
      <w:tr w:rsidR="00936CF4" w:rsidRPr="00332796" w14:paraId="4C96E6F8" w14:textId="77777777" w:rsidTr="001218C1">
        <w:tc>
          <w:tcPr>
            <w:tcW w:w="3192" w:type="dxa"/>
          </w:tcPr>
          <w:p w14:paraId="0311A9C9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7AB394B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EC1D1B5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5E71EDA3" w14:textId="77777777" w:rsidTr="001218C1">
        <w:tc>
          <w:tcPr>
            <w:tcW w:w="3192" w:type="dxa"/>
          </w:tcPr>
          <w:p w14:paraId="5427863E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0B55E3AD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90C0D94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782A8701" w14:textId="77777777" w:rsidTr="001218C1">
        <w:tc>
          <w:tcPr>
            <w:tcW w:w="3192" w:type="dxa"/>
          </w:tcPr>
          <w:p w14:paraId="53B65E41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64ACDDD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EC8607D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2958944B" w14:textId="77777777" w:rsidTr="001218C1">
        <w:tc>
          <w:tcPr>
            <w:tcW w:w="3192" w:type="dxa"/>
          </w:tcPr>
          <w:p w14:paraId="128A2B46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9AAE449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0C04A5C8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6001FFEA" w14:textId="77777777" w:rsidTr="001218C1">
        <w:tc>
          <w:tcPr>
            <w:tcW w:w="3192" w:type="dxa"/>
          </w:tcPr>
          <w:p w14:paraId="463DC249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A533778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583E556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3AA6AADE" w14:textId="77777777" w:rsidTr="001218C1">
        <w:tc>
          <w:tcPr>
            <w:tcW w:w="3192" w:type="dxa"/>
          </w:tcPr>
          <w:p w14:paraId="47C38E99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34424E36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EBF4428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387628D8" w14:textId="77777777" w:rsidTr="001218C1">
        <w:tc>
          <w:tcPr>
            <w:tcW w:w="3192" w:type="dxa"/>
          </w:tcPr>
          <w:p w14:paraId="26F5D5B3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013FFB5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A4587C3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809BA9D" w14:textId="77777777" w:rsidR="00F82848" w:rsidRPr="00A43C09" w:rsidRDefault="00F82848" w:rsidP="005373EA">
      <w:pPr>
        <w:rPr>
          <w:rFonts w:ascii="Arial" w:hAnsi="Arial" w:cs="Arial"/>
          <w:b/>
          <w:sz w:val="24"/>
          <w:szCs w:val="24"/>
        </w:rPr>
      </w:pPr>
    </w:p>
    <w:p w14:paraId="1848F234" w14:textId="77777777" w:rsidR="0040503A" w:rsidRPr="00A43C09" w:rsidRDefault="0040503A" w:rsidP="0040503A">
      <w:pPr>
        <w:spacing w:after="40"/>
        <w:rPr>
          <w:rFonts w:ascii="Arial" w:hAnsi="Arial" w:cs="Arial"/>
          <w:b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t>Awards/Hono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9"/>
        <w:gridCol w:w="3114"/>
        <w:gridCol w:w="3137"/>
      </w:tblGrid>
      <w:tr w:rsidR="0040503A" w:rsidRPr="00F82848" w14:paraId="5DF32553" w14:textId="77777777" w:rsidTr="0006026B">
        <w:tc>
          <w:tcPr>
            <w:tcW w:w="3192" w:type="dxa"/>
          </w:tcPr>
          <w:p w14:paraId="41806E36" w14:textId="77777777" w:rsidR="0040503A" w:rsidRPr="00F82848" w:rsidRDefault="0040503A" w:rsidP="0006026B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Date</w:t>
            </w:r>
          </w:p>
        </w:tc>
        <w:tc>
          <w:tcPr>
            <w:tcW w:w="3192" w:type="dxa"/>
          </w:tcPr>
          <w:p w14:paraId="7710E5BB" w14:textId="77777777" w:rsidR="0040503A" w:rsidRPr="00F82848" w:rsidRDefault="0040503A" w:rsidP="0006026B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Award</w:t>
            </w:r>
          </w:p>
        </w:tc>
        <w:tc>
          <w:tcPr>
            <w:tcW w:w="3192" w:type="dxa"/>
          </w:tcPr>
          <w:p w14:paraId="5E4A2826" w14:textId="77777777" w:rsidR="0040503A" w:rsidRPr="00F82848" w:rsidRDefault="0040503A" w:rsidP="0006026B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Organization</w:t>
            </w:r>
          </w:p>
        </w:tc>
      </w:tr>
      <w:tr w:rsidR="0040503A" w14:paraId="7C15467C" w14:textId="77777777" w:rsidTr="0006026B">
        <w:tc>
          <w:tcPr>
            <w:tcW w:w="3192" w:type="dxa"/>
          </w:tcPr>
          <w:p w14:paraId="53EBD417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193468A0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0A9E75AE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0503A" w14:paraId="3E0B0344" w14:textId="77777777" w:rsidTr="0006026B">
        <w:tc>
          <w:tcPr>
            <w:tcW w:w="3192" w:type="dxa"/>
          </w:tcPr>
          <w:p w14:paraId="573DFEAD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006027F7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03E9DE8A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0503A" w14:paraId="095123F4" w14:textId="77777777" w:rsidTr="0006026B">
        <w:tc>
          <w:tcPr>
            <w:tcW w:w="3192" w:type="dxa"/>
          </w:tcPr>
          <w:p w14:paraId="47891337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70B311EC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20C38EFC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0503A" w14:paraId="77BEC981" w14:textId="77777777" w:rsidTr="0006026B">
        <w:tc>
          <w:tcPr>
            <w:tcW w:w="3192" w:type="dxa"/>
          </w:tcPr>
          <w:p w14:paraId="08DD0948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22B9C721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4C190AC3" w14:textId="77777777" w:rsidR="0040503A" w:rsidRDefault="0040503A" w:rsidP="0006026B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D4564EE" w14:textId="77777777" w:rsidR="0040503A" w:rsidRDefault="0040503A" w:rsidP="007F1D26">
      <w:pPr>
        <w:spacing w:after="40"/>
        <w:ind w:left="720" w:hanging="720"/>
        <w:rPr>
          <w:rFonts w:ascii="Arial" w:hAnsi="Arial" w:cs="Arial"/>
          <w:b/>
          <w:sz w:val="24"/>
          <w:szCs w:val="24"/>
        </w:rPr>
      </w:pPr>
    </w:p>
    <w:p w14:paraId="1A3DDD19" w14:textId="77777777" w:rsidR="005373EA" w:rsidRDefault="00A95D63" w:rsidP="007F1D26">
      <w:pPr>
        <w:spacing w:after="40"/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search and </w:t>
      </w:r>
      <w:r w:rsidR="005373EA" w:rsidRPr="00A43C09">
        <w:rPr>
          <w:rFonts w:ascii="Arial" w:hAnsi="Arial" w:cs="Arial"/>
          <w:b/>
          <w:sz w:val="24"/>
          <w:szCs w:val="24"/>
        </w:rPr>
        <w:t>Grants</w:t>
      </w:r>
    </w:p>
    <w:tbl>
      <w:tblPr>
        <w:tblStyle w:val="TableGrid"/>
        <w:tblW w:w="50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1584"/>
        <w:gridCol w:w="3606"/>
        <w:gridCol w:w="1869"/>
        <w:gridCol w:w="1317"/>
      </w:tblGrid>
      <w:tr w:rsidR="00A95D63" w:rsidRPr="00F82848" w14:paraId="4533048F" w14:textId="77777777" w:rsidTr="00A95D63">
        <w:tc>
          <w:tcPr>
            <w:tcW w:w="568" w:type="pct"/>
          </w:tcPr>
          <w:p w14:paraId="5257CB71" w14:textId="77777777" w:rsidR="00936CF4" w:rsidRPr="00F82848" w:rsidRDefault="00936CF4" w:rsidP="006F1451">
            <w:pPr>
              <w:spacing w:after="4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Date</w:t>
            </w:r>
          </w:p>
        </w:tc>
        <w:tc>
          <w:tcPr>
            <w:tcW w:w="838" w:type="pct"/>
          </w:tcPr>
          <w:p w14:paraId="0D249335" w14:textId="77777777" w:rsidR="00936CF4" w:rsidRPr="00F82848" w:rsidRDefault="00936CF4" w:rsidP="007F1D26">
            <w:pPr>
              <w:spacing w:after="4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Role</w:t>
            </w:r>
          </w:p>
        </w:tc>
        <w:tc>
          <w:tcPr>
            <w:tcW w:w="1908" w:type="pct"/>
          </w:tcPr>
          <w:p w14:paraId="4F3013F9" w14:textId="77777777" w:rsidR="00936CF4" w:rsidRPr="00F82848" w:rsidRDefault="00936CF4" w:rsidP="007F1D26">
            <w:pPr>
              <w:spacing w:after="4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Title</w:t>
            </w:r>
          </w:p>
        </w:tc>
        <w:tc>
          <w:tcPr>
            <w:tcW w:w="989" w:type="pct"/>
          </w:tcPr>
          <w:p w14:paraId="027B0862" w14:textId="77777777" w:rsidR="00936CF4" w:rsidRPr="00F82848" w:rsidRDefault="00A95D63" w:rsidP="008638A9">
            <w:pPr>
              <w:spacing w:after="40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Sponsor</w:t>
            </w:r>
          </w:p>
        </w:tc>
        <w:tc>
          <w:tcPr>
            <w:tcW w:w="697" w:type="pct"/>
          </w:tcPr>
          <w:p w14:paraId="44FD51AC" w14:textId="77777777" w:rsidR="00936CF4" w:rsidRPr="00F82848" w:rsidRDefault="00A95D63" w:rsidP="007F1D26">
            <w:pPr>
              <w:spacing w:after="40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 xml:space="preserve">Monetary </w:t>
            </w:r>
            <w:r w:rsidR="00936CF4">
              <w:rPr>
                <w:rFonts w:ascii="Arial" w:hAnsi="Arial" w:cs="Arial"/>
                <w:i/>
                <w:sz w:val="24"/>
                <w:szCs w:val="24"/>
              </w:rPr>
              <w:t>Award</w:t>
            </w:r>
          </w:p>
        </w:tc>
      </w:tr>
      <w:tr w:rsidR="00A95D63" w:rsidRPr="00332796" w14:paraId="0AE82F8F" w14:textId="77777777" w:rsidTr="00A95D63">
        <w:tc>
          <w:tcPr>
            <w:tcW w:w="568" w:type="pct"/>
          </w:tcPr>
          <w:p w14:paraId="5142C0F5" w14:textId="77777777" w:rsidR="00936CF4" w:rsidRPr="00332796" w:rsidRDefault="00936CF4" w:rsidP="006F1451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8" w:type="pct"/>
          </w:tcPr>
          <w:p w14:paraId="08F15D23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8" w:type="pct"/>
          </w:tcPr>
          <w:p w14:paraId="2E8EAAEF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89" w:type="pct"/>
          </w:tcPr>
          <w:p w14:paraId="3240548A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7" w:type="pct"/>
          </w:tcPr>
          <w:p w14:paraId="68F7F112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5D63" w:rsidRPr="00332796" w14:paraId="1C7F8071" w14:textId="77777777" w:rsidTr="00A95D63">
        <w:tc>
          <w:tcPr>
            <w:tcW w:w="568" w:type="pct"/>
          </w:tcPr>
          <w:p w14:paraId="087549A2" w14:textId="77777777" w:rsidR="00936CF4" w:rsidRPr="00332796" w:rsidRDefault="00936CF4" w:rsidP="006F1451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8" w:type="pct"/>
          </w:tcPr>
          <w:p w14:paraId="169686AC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8" w:type="pct"/>
          </w:tcPr>
          <w:p w14:paraId="27B93E84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89" w:type="pct"/>
          </w:tcPr>
          <w:p w14:paraId="08A0131E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7" w:type="pct"/>
          </w:tcPr>
          <w:p w14:paraId="000A0C1E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5D63" w:rsidRPr="00332796" w14:paraId="591B7B83" w14:textId="77777777" w:rsidTr="00A95D63">
        <w:tc>
          <w:tcPr>
            <w:tcW w:w="568" w:type="pct"/>
          </w:tcPr>
          <w:p w14:paraId="626F229A" w14:textId="77777777" w:rsidR="00936CF4" w:rsidRPr="00332796" w:rsidRDefault="00936CF4" w:rsidP="006F1451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8" w:type="pct"/>
          </w:tcPr>
          <w:p w14:paraId="5C8F5439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8" w:type="pct"/>
          </w:tcPr>
          <w:p w14:paraId="019EE63A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89" w:type="pct"/>
          </w:tcPr>
          <w:p w14:paraId="47F2F88A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7" w:type="pct"/>
          </w:tcPr>
          <w:p w14:paraId="4F35AC30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5D63" w:rsidRPr="00332796" w14:paraId="1D9615EF" w14:textId="77777777" w:rsidTr="00A95D63">
        <w:tc>
          <w:tcPr>
            <w:tcW w:w="568" w:type="pct"/>
          </w:tcPr>
          <w:p w14:paraId="0E5E34C6" w14:textId="77777777" w:rsidR="00936CF4" w:rsidRPr="00332796" w:rsidRDefault="00936CF4" w:rsidP="006F1451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8" w:type="pct"/>
          </w:tcPr>
          <w:p w14:paraId="4F1B3DC9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8" w:type="pct"/>
          </w:tcPr>
          <w:p w14:paraId="631E2827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89" w:type="pct"/>
          </w:tcPr>
          <w:p w14:paraId="16F73BBC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7" w:type="pct"/>
          </w:tcPr>
          <w:p w14:paraId="25BB4D6D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5D63" w:rsidRPr="00332796" w14:paraId="11829509" w14:textId="77777777" w:rsidTr="00A95D63">
        <w:tc>
          <w:tcPr>
            <w:tcW w:w="568" w:type="pct"/>
          </w:tcPr>
          <w:p w14:paraId="21D4224E" w14:textId="77777777" w:rsidR="00936CF4" w:rsidRPr="00332796" w:rsidRDefault="00936CF4" w:rsidP="006F1451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8" w:type="pct"/>
          </w:tcPr>
          <w:p w14:paraId="6234D1D1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8" w:type="pct"/>
          </w:tcPr>
          <w:p w14:paraId="1F6223B5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89" w:type="pct"/>
          </w:tcPr>
          <w:p w14:paraId="130095FF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7" w:type="pct"/>
          </w:tcPr>
          <w:p w14:paraId="188716CE" w14:textId="77777777" w:rsidR="00936CF4" w:rsidRPr="00332796" w:rsidRDefault="00936CF4" w:rsidP="007F1D26">
            <w:pPr>
              <w:spacing w:after="4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99C3696" w14:textId="77777777" w:rsidR="00F82848" w:rsidRDefault="00F82848" w:rsidP="007F1D26">
      <w:pPr>
        <w:spacing w:after="40"/>
        <w:ind w:left="720" w:hanging="720"/>
        <w:rPr>
          <w:rFonts w:ascii="Arial" w:hAnsi="Arial" w:cs="Arial"/>
          <w:b/>
          <w:sz w:val="24"/>
          <w:szCs w:val="24"/>
        </w:rPr>
      </w:pPr>
    </w:p>
    <w:p w14:paraId="58E6FACC" w14:textId="77777777" w:rsidR="00A221A6" w:rsidRDefault="00A221A6" w:rsidP="00056559">
      <w:pPr>
        <w:spacing w:after="40"/>
        <w:ind w:left="720" w:hanging="720"/>
        <w:rPr>
          <w:rFonts w:ascii="Arial" w:hAnsi="Arial" w:cs="Arial"/>
          <w:i/>
          <w:iCs/>
          <w:sz w:val="24"/>
          <w:szCs w:val="24"/>
        </w:rPr>
      </w:pPr>
    </w:p>
    <w:p w14:paraId="303049F0" w14:textId="77777777" w:rsidR="00963871" w:rsidRPr="008638A9" w:rsidRDefault="00963871" w:rsidP="00DE739E">
      <w:pPr>
        <w:spacing w:after="120"/>
        <w:rPr>
          <w:rFonts w:ascii="Arial" w:hAnsi="Arial" w:cs="Arial"/>
          <w:sz w:val="24"/>
          <w:szCs w:val="24"/>
        </w:rPr>
      </w:pPr>
      <w:r w:rsidRPr="00A43C09">
        <w:rPr>
          <w:rFonts w:ascii="Arial" w:hAnsi="Arial" w:cs="Arial"/>
          <w:b/>
          <w:sz w:val="24"/>
          <w:szCs w:val="24"/>
        </w:rPr>
        <w:t>Publications</w:t>
      </w:r>
      <w:r w:rsidR="00A37460" w:rsidRPr="00A43C09">
        <w:rPr>
          <w:rFonts w:ascii="Arial" w:hAnsi="Arial" w:cs="Arial"/>
          <w:b/>
          <w:sz w:val="24"/>
          <w:szCs w:val="24"/>
        </w:rPr>
        <w:t xml:space="preserve"> </w:t>
      </w:r>
      <w:r w:rsidR="008638A9" w:rsidRPr="008638A9">
        <w:rPr>
          <w:rFonts w:ascii="Arial" w:hAnsi="Arial" w:cs="Arial"/>
          <w:sz w:val="24"/>
          <w:szCs w:val="24"/>
          <w:highlight w:val="yellow"/>
        </w:rPr>
        <w:t>(put in APA format</w:t>
      </w:r>
      <w:r w:rsidR="00936CF4">
        <w:rPr>
          <w:rFonts w:ascii="Arial" w:hAnsi="Arial" w:cs="Arial"/>
          <w:sz w:val="24"/>
          <w:szCs w:val="24"/>
          <w:highlight w:val="yellow"/>
        </w:rPr>
        <w:t>, bold your own name</w:t>
      </w:r>
      <w:r w:rsidR="008638A9" w:rsidRPr="008638A9">
        <w:rPr>
          <w:rFonts w:ascii="Arial" w:hAnsi="Arial" w:cs="Arial"/>
          <w:sz w:val="24"/>
          <w:szCs w:val="24"/>
          <w:highlight w:val="yellow"/>
        </w:rPr>
        <w:t>)</w:t>
      </w:r>
    </w:p>
    <w:p w14:paraId="47915042" w14:textId="77777777" w:rsidR="000962CF" w:rsidRPr="00043F25" w:rsidRDefault="000962CF" w:rsidP="000962CF">
      <w:pPr>
        <w:widowControl w:val="0"/>
        <w:autoSpaceDE w:val="0"/>
        <w:autoSpaceDN w:val="0"/>
        <w:adjustRightInd w:val="0"/>
        <w:spacing w:after="120"/>
        <w:ind w:left="720" w:hanging="720"/>
        <w:rPr>
          <w:rFonts w:ascii="Arial" w:hAnsi="Arial" w:cs="Arial"/>
          <w:i/>
          <w:sz w:val="24"/>
          <w:szCs w:val="24"/>
        </w:rPr>
      </w:pPr>
      <w:r w:rsidRPr="00043F25">
        <w:rPr>
          <w:rFonts w:ascii="Arial" w:hAnsi="Arial" w:cs="Arial"/>
          <w:i/>
          <w:sz w:val="24"/>
          <w:szCs w:val="24"/>
        </w:rPr>
        <w:t>Books</w:t>
      </w:r>
      <w:r w:rsidR="008638A9" w:rsidRPr="00043F25">
        <w:rPr>
          <w:rFonts w:ascii="Arial" w:hAnsi="Arial" w:cs="Arial"/>
          <w:i/>
          <w:sz w:val="24"/>
          <w:szCs w:val="24"/>
        </w:rPr>
        <w:t xml:space="preserve"> and Book Chapters</w:t>
      </w:r>
    </w:p>
    <w:p w14:paraId="2CC0C62D" w14:textId="77777777" w:rsidR="008638A9" w:rsidRPr="00043F25" w:rsidRDefault="008638A9" w:rsidP="000962CF">
      <w:pPr>
        <w:widowControl w:val="0"/>
        <w:autoSpaceDE w:val="0"/>
        <w:autoSpaceDN w:val="0"/>
        <w:adjustRightInd w:val="0"/>
        <w:spacing w:after="120"/>
        <w:ind w:left="720" w:hanging="720"/>
        <w:rPr>
          <w:rFonts w:ascii="Arial" w:hAnsi="Arial" w:cs="Arial"/>
          <w:i/>
          <w:sz w:val="24"/>
          <w:szCs w:val="24"/>
        </w:rPr>
      </w:pPr>
    </w:p>
    <w:p w14:paraId="7A7F69C9" w14:textId="77777777" w:rsidR="005E5ADB" w:rsidRPr="00043F25" w:rsidRDefault="005E5ADB" w:rsidP="00DE739E">
      <w:pPr>
        <w:widowControl w:val="0"/>
        <w:autoSpaceDE w:val="0"/>
        <w:autoSpaceDN w:val="0"/>
        <w:adjustRightInd w:val="0"/>
        <w:spacing w:after="120"/>
        <w:ind w:left="720" w:hanging="720"/>
        <w:rPr>
          <w:rFonts w:ascii="Arial" w:hAnsi="Arial" w:cs="Arial"/>
          <w:i/>
          <w:sz w:val="24"/>
          <w:szCs w:val="24"/>
          <w:lang w:val="fr-FR"/>
        </w:rPr>
      </w:pPr>
      <w:r w:rsidRPr="00043F25">
        <w:rPr>
          <w:rFonts w:ascii="Arial" w:hAnsi="Arial" w:cs="Arial"/>
          <w:i/>
          <w:sz w:val="24"/>
          <w:szCs w:val="24"/>
          <w:lang w:val="fr-FR"/>
        </w:rPr>
        <w:t>Journal Articles</w:t>
      </w:r>
    </w:p>
    <w:p w14:paraId="050A4221" w14:textId="77777777" w:rsidR="008638A9" w:rsidRDefault="008638A9" w:rsidP="00DE739E">
      <w:pPr>
        <w:spacing w:after="120"/>
        <w:rPr>
          <w:rFonts w:ascii="Arial" w:hAnsi="Arial" w:cs="Arial"/>
          <w:b/>
          <w:sz w:val="24"/>
          <w:szCs w:val="24"/>
        </w:rPr>
      </w:pPr>
    </w:p>
    <w:p w14:paraId="75979412" w14:textId="77777777" w:rsidR="009A697D" w:rsidRDefault="008638A9" w:rsidP="00DE739E">
      <w:pPr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sentations</w:t>
      </w:r>
    </w:p>
    <w:p w14:paraId="53187D8F" w14:textId="77777777" w:rsidR="008638A9" w:rsidRPr="00043F25" w:rsidRDefault="0040503A" w:rsidP="00DE739E">
      <w:pPr>
        <w:spacing w:after="1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International, </w:t>
      </w:r>
      <w:r w:rsidR="008638A9" w:rsidRPr="00043F25">
        <w:rPr>
          <w:rFonts w:ascii="Arial" w:hAnsi="Arial" w:cs="Arial"/>
          <w:i/>
          <w:sz w:val="24"/>
          <w:szCs w:val="24"/>
        </w:rPr>
        <w:t>National</w:t>
      </w:r>
      <w:r>
        <w:rPr>
          <w:rFonts w:ascii="Arial" w:hAnsi="Arial" w:cs="Arial"/>
          <w:i/>
          <w:sz w:val="24"/>
          <w:szCs w:val="24"/>
        </w:rPr>
        <w:t>,</w:t>
      </w:r>
      <w:r w:rsidR="008638A9" w:rsidRPr="00043F25">
        <w:rPr>
          <w:rFonts w:ascii="Arial" w:hAnsi="Arial" w:cs="Arial"/>
          <w:i/>
          <w:sz w:val="24"/>
          <w:szCs w:val="24"/>
        </w:rPr>
        <w:t xml:space="preserve"> or Regional</w:t>
      </w:r>
    </w:p>
    <w:tbl>
      <w:tblPr>
        <w:tblStyle w:val="TableGrid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3"/>
        <w:gridCol w:w="1873"/>
        <w:gridCol w:w="1872"/>
        <w:gridCol w:w="1872"/>
        <w:gridCol w:w="1872"/>
      </w:tblGrid>
      <w:tr w:rsidR="00936CF4" w:rsidRPr="00332796" w14:paraId="1A2C7514" w14:textId="77777777" w:rsidTr="00936CF4">
        <w:tc>
          <w:tcPr>
            <w:tcW w:w="1000" w:type="pct"/>
          </w:tcPr>
          <w:p w14:paraId="6D95BD13" w14:textId="77777777" w:rsidR="00936CF4" w:rsidRPr="00332796" w:rsidRDefault="00936CF4" w:rsidP="00327E69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Date</w:t>
            </w:r>
          </w:p>
        </w:tc>
        <w:tc>
          <w:tcPr>
            <w:tcW w:w="1000" w:type="pct"/>
          </w:tcPr>
          <w:p w14:paraId="248371D9" w14:textId="77777777" w:rsidR="00936CF4" w:rsidRPr="00332796" w:rsidRDefault="00936CF4" w:rsidP="00DE739E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 xml:space="preserve">Title(s) </w:t>
            </w:r>
          </w:p>
        </w:tc>
        <w:tc>
          <w:tcPr>
            <w:tcW w:w="1000" w:type="pct"/>
          </w:tcPr>
          <w:p w14:paraId="61B353B1" w14:textId="77777777" w:rsidR="00936CF4" w:rsidRPr="00332796" w:rsidRDefault="00936CF4" w:rsidP="00DE739E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Conference</w:t>
            </w:r>
          </w:p>
        </w:tc>
        <w:tc>
          <w:tcPr>
            <w:tcW w:w="1000" w:type="pct"/>
          </w:tcPr>
          <w:p w14:paraId="379EA08B" w14:textId="77777777" w:rsidR="00936CF4" w:rsidRPr="00332796" w:rsidRDefault="00936CF4" w:rsidP="00DE739E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Sponsor</w:t>
            </w:r>
          </w:p>
        </w:tc>
        <w:tc>
          <w:tcPr>
            <w:tcW w:w="1000" w:type="pct"/>
          </w:tcPr>
          <w:p w14:paraId="5B81B5E8" w14:textId="77777777" w:rsidR="00936CF4" w:rsidRPr="00332796" w:rsidRDefault="00936CF4" w:rsidP="00DE739E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City</w:t>
            </w:r>
          </w:p>
        </w:tc>
      </w:tr>
      <w:tr w:rsidR="00936CF4" w14:paraId="3392D96C" w14:textId="77777777" w:rsidTr="00936CF4">
        <w:tc>
          <w:tcPr>
            <w:tcW w:w="1000" w:type="pct"/>
          </w:tcPr>
          <w:p w14:paraId="3694340B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6E9D512D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24401A9E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4A49EF32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116A3C2A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597392BF" w14:textId="77777777" w:rsidTr="00936CF4">
        <w:tc>
          <w:tcPr>
            <w:tcW w:w="1000" w:type="pct"/>
          </w:tcPr>
          <w:p w14:paraId="23ABC69F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0FEF990E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75CF7903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33625A82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5F36EECA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664B25B6" w14:textId="77777777" w:rsidTr="00936CF4">
        <w:tc>
          <w:tcPr>
            <w:tcW w:w="1000" w:type="pct"/>
          </w:tcPr>
          <w:p w14:paraId="41D1A1A6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2233253D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1F285706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699F4E0E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1F8256DD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1F9D8FF4" w14:textId="77777777" w:rsidTr="00936CF4">
        <w:tc>
          <w:tcPr>
            <w:tcW w:w="1000" w:type="pct"/>
          </w:tcPr>
          <w:p w14:paraId="6BF2B79E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597B15F1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6205ADF8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0EEFE0C2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238E27E7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567FC6D4" w14:textId="77777777" w:rsidTr="00936CF4">
        <w:tc>
          <w:tcPr>
            <w:tcW w:w="1000" w:type="pct"/>
          </w:tcPr>
          <w:p w14:paraId="7AA83E9B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2376BEA4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1D7C56A6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4614D334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27F754DF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0E2921D9" w14:textId="77777777" w:rsidTr="00936CF4">
        <w:tc>
          <w:tcPr>
            <w:tcW w:w="1000" w:type="pct"/>
          </w:tcPr>
          <w:p w14:paraId="7EFB885B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12AB06FE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46380288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6DC60773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6118C421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7DA10A12" w14:textId="77777777" w:rsidTr="00936CF4">
        <w:tc>
          <w:tcPr>
            <w:tcW w:w="1000" w:type="pct"/>
          </w:tcPr>
          <w:p w14:paraId="5B043EF9" w14:textId="77777777" w:rsidR="00936CF4" w:rsidRDefault="00936CF4" w:rsidP="00327E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4CF0B8B0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49EA16CC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3479684D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0" w:type="pct"/>
          </w:tcPr>
          <w:p w14:paraId="30A323CC" w14:textId="77777777" w:rsidR="00936CF4" w:rsidRDefault="00936CF4" w:rsidP="00DE739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60C40E3" w14:textId="77777777" w:rsidR="008638A9" w:rsidRPr="00A43C09" w:rsidRDefault="008638A9" w:rsidP="00DE739E">
      <w:pPr>
        <w:spacing w:after="120"/>
        <w:rPr>
          <w:rFonts w:ascii="Arial" w:hAnsi="Arial" w:cs="Arial"/>
          <w:sz w:val="24"/>
          <w:szCs w:val="24"/>
        </w:rPr>
      </w:pPr>
    </w:p>
    <w:p w14:paraId="3F22111E" w14:textId="77777777" w:rsidR="00963871" w:rsidRPr="00043F25" w:rsidRDefault="00510DA1" w:rsidP="009A697D">
      <w:pPr>
        <w:spacing w:after="120"/>
        <w:rPr>
          <w:rFonts w:ascii="Arial" w:hAnsi="Arial" w:cs="Arial"/>
          <w:i/>
          <w:sz w:val="24"/>
          <w:szCs w:val="24"/>
        </w:rPr>
      </w:pPr>
      <w:r w:rsidRPr="00043F25">
        <w:rPr>
          <w:rFonts w:ascii="Arial" w:hAnsi="Arial" w:cs="Arial"/>
          <w:i/>
          <w:sz w:val="24"/>
          <w:szCs w:val="24"/>
        </w:rPr>
        <w:t xml:space="preserve">Local </w:t>
      </w:r>
      <w:r w:rsidR="00856C38" w:rsidRPr="00043F25">
        <w:rPr>
          <w:rFonts w:ascii="Arial" w:hAnsi="Arial" w:cs="Arial"/>
          <w:i/>
          <w:sz w:val="24"/>
          <w:szCs w:val="24"/>
        </w:rPr>
        <w:t>Professional Development</w:t>
      </w:r>
      <w:r w:rsidR="00963871" w:rsidRPr="00043F25">
        <w:rPr>
          <w:rFonts w:ascii="Arial" w:hAnsi="Arial" w:cs="Arial"/>
          <w:i/>
          <w:sz w:val="24"/>
          <w:szCs w:val="24"/>
        </w:rPr>
        <w:t xml:space="preserve"> Presentations</w:t>
      </w:r>
      <w:r w:rsidR="0022167E" w:rsidRPr="00043F25">
        <w:rPr>
          <w:rFonts w:ascii="Arial" w:hAnsi="Arial" w:cs="Arial"/>
          <w:i/>
          <w:sz w:val="24"/>
          <w:szCs w:val="24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936CF4" w:rsidRPr="00332796" w14:paraId="7EE94BAE" w14:textId="77777777" w:rsidTr="00936CF4">
        <w:tc>
          <w:tcPr>
            <w:tcW w:w="1250" w:type="pct"/>
          </w:tcPr>
          <w:p w14:paraId="18F77EC6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Date</w:t>
            </w:r>
          </w:p>
        </w:tc>
        <w:tc>
          <w:tcPr>
            <w:tcW w:w="1250" w:type="pct"/>
          </w:tcPr>
          <w:p w14:paraId="69C7215B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 xml:space="preserve">Title(s) </w:t>
            </w:r>
          </w:p>
        </w:tc>
        <w:tc>
          <w:tcPr>
            <w:tcW w:w="1250" w:type="pct"/>
          </w:tcPr>
          <w:p w14:paraId="17579F71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Sponsor</w:t>
            </w:r>
          </w:p>
        </w:tc>
        <w:tc>
          <w:tcPr>
            <w:tcW w:w="1250" w:type="pct"/>
          </w:tcPr>
          <w:p w14:paraId="178C5D70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332796">
              <w:rPr>
                <w:rFonts w:ascii="Arial" w:hAnsi="Arial" w:cs="Arial"/>
                <w:i/>
                <w:sz w:val="24"/>
                <w:szCs w:val="24"/>
              </w:rPr>
              <w:t>City</w:t>
            </w:r>
          </w:p>
        </w:tc>
      </w:tr>
      <w:tr w:rsidR="00936CF4" w14:paraId="74B4E1F3" w14:textId="77777777" w:rsidTr="00936CF4">
        <w:tc>
          <w:tcPr>
            <w:tcW w:w="1250" w:type="pct"/>
          </w:tcPr>
          <w:p w14:paraId="570942AD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194FD96A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275486EF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0C946FA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6945AB55" w14:textId="77777777" w:rsidTr="00936CF4">
        <w:tc>
          <w:tcPr>
            <w:tcW w:w="1250" w:type="pct"/>
          </w:tcPr>
          <w:p w14:paraId="5A4D0E4D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592A96E2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51EB400E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49053EC3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4EA809BD" w14:textId="77777777" w:rsidTr="00936CF4">
        <w:tc>
          <w:tcPr>
            <w:tcW w:w="1250" w:type="pct"/>
          </w:tcPr>
          <w:p w14:paraId="30CADCAF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180E243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875297C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41C571B5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07D8A9CC" w14:textId="77777777" w:rsidTr="00936CF4">
        <w:tc>
          <w:tcPr>
            <w:tcW w:w="1250" w:type="pct"/>
          </w:tcPr>
          <w:p w14:paraId="1F8A8176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1F9551A1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E694516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678C2E4A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1E7CE171" w14:textId="77777777" w:rsidTr="00936CF4">
        <w:tc>
          <w:tcPr>
            <w:tcW w:w="1250" w:type="pct"/>
          </w:tcPr>
          <w:p w14:paraId="1DF6B394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1C53FEA6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5D5CDD86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4EAB58DC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3ED2890B" w14:textId="77777777" w:rsidTr="00936CF4">
        <w:tc>
          <w:tcPr>
            <w:tcW w:w="1250" w:type="pct"/>
          </w:tcPr>
          <w:p w14:paraId="37E166A5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5D2BA36D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6E29847B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49CC5480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14:paraId="2DE645AA" w14:textId="77777777" w:rsidTr="00936CF4">
        <w:tc>
          <w:tcPr>
            <w:tcW w:w="1250" w:type="pct"/>
          </w:tcPr>
          <w:p w14:paraId="2DE03CF8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0E8FC4FF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C852861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</w:tcPr>
          <w:p w14:paraId="5B6ADE7D" w14:textId="77777777" w:rsidR="00936CF4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60B65F1" w14:textId="77777777" w:rsidR="00B876B0" w:rsidRDefault="00B876B0" w:rsidP="008B09FA">
      <w:pPr>
        <w:spacing w:after="120"/>
        <w:ind w:left="720" w:hanging="720"/>
        <w:rPr>
          <w:rFonts w:ascii="Arial" w:hAnsi="Arial" w:cs="Arial"/>
          <w:sz w:val="24"/>
          <w:szCs w:val="24"/>
        </w:rPr>
      </w:pPr>
    </w:p>
    <w:p w14:paraId="2E52D0ED" w14:textId="77777777" w:rsidR="00043F25" w:rsidRPr="00043F25" w:rsidRDefault="00043F25" w:rsidP="008B09FA">
      <w:pPr>
        <w:spacing w:after="120"/>
        <w:ind w:left="720" w:hanging="720"/>
        <w:rPr>
          <w:rFonts w:ascii="Arial" w:hAnsi="Arial" w:cs="Arial"/>
          <w:b/>
          <w:sz w:val="24"/>
          <w:szCs w:val="24"/>
        </w:rPr>
      </w:pPr>
      <w:r w:rsidRPr="00043F25">
        <w:rPr>
          <w:rFonts w:ascii="Arial" w:hAnsi="Arial" w:cs="Arial"/>
          <w:b/>
          <w:sz w:val="24"/>
          <w:szCs w:val="24"/>
        </w:rPr>
        <w:t>Volunteer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3"/>
        <w:gridCol w:w="3109"/>
        <w:gridCol w:w="3138"/>
      </w:tblGrid>
      <w:tr w:rsidR="00936CF4" w:rsidRPr="00F82848" w14:paraId="53F726F7" w14:textId="77777777" w:rsidTr="00985035">
        <w:tc>
          <w:tcPr>
            <w:tcW w:w="3192" w:type="dxa"/>
          </w:tcPr>
          <w:p w14:paraId="3A25F009" w14:textId="77777777" w:rsidR="00936CF4" w:rsidRPr="00F82848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Dates</w:t>
            </w:r>
          </w:p>
        </w:tc>
        <w:tc>
          <w:tcPr>
            <w:tcW w:w="3192" w:type="dxa"/>
          </w:tcPr>
          <w:p w14:paraId="5C765E3D" w14:textId="77777777" w:rsidR="00936CF4" w:rsidRPr="00F82848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Role</w:t>
            </w:r>
          </w:p>
        </w:tc>
        <w:tc>
          <w:tcPr>
            <w:tcW w:w="3192" w:type="dxa"/>
          </w:tcPr>
          <w:p w14:paraId="440A2340" w14:textId="77777777" w:rsidR="00936CF4" w:rsidRPr="00F82848" w:rsidRDefault="00936CF4" w:rsidP="00936CF4">
            <w:pPr>
              <w:spacing w:after="120"/>
              <w:rPr>
                <w:rFonts w:ascii="Arial" w:hAnsi="Arial" w:cs="Arial"/>
                <w:i/>
                <w:sz w:val="24"/>
                <w:szCs w:val="24"/>
              </w:rPr>
            </w:pPr>
            <w:r w:rsidRPr="00F82848">
              <w:rPr>
                <w:rFonts w:ascii="Arial" w:hAnsi="Arial" w:cs="Arial"/>
                <w:i/>
                <w:sz w:val="24"/>
                <w:szCs w:val="24"/>
              </w:rPr>
              <w:t>Organization</w:t>
            </w:r>
          </w:p>
        </w:tc>
      </w:tr>
      <w:tr w:rsidR="00936CF4" w:rsidRPr="00332796" w14:paraId="7130ABF0" w14:textId="77777777" w:rsidTr="00985035">
        <w:tc>
          <w:tcPr>
            <w:tcW w:w="3192" w:type="dxa"/>
          </w:tcPr>
          <w:p w14:paraId="4B9EADF8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2184CD93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ECF4901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002535B0" w14:textId="77777777" w:rsidTr="00985035">
        <w:tc>
          <w:tcPr>
            <w:tcW w:w="3192" w:type="dxa"/>
          </w:tcPr>
          <w:p w14:paraId="73410AB3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21446040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72D4E64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224569D6" w14:textId="77777777" w:rsidTr="00985035">
        <w:tc>
          <w:tcPr>
            <w:tcW w:w="3192" w:type="dxa"/>
          </w:tcPr>
          <w:p w14:paraId="2E894EDF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4A381C0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FB58893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6CF4" w:rsidRPr="00332796" w14:paraId="5C03A23B" w14:textId="77777777" w:rsidTr="00985035">
        <w:tc>
          <w:tcPr>
            <w:tcW w:w="3192" w:type="dxa"/>
          </w:tcPr>
          <w:p w14:paraId="5BFA0916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223B82BC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01335CB" w14:textId="77777777" w:rsidR="00936CF4" w:rsidRPr="00332796" w:rsidRDefault="00936CF4" w:rsidP="00936CF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273AA72" w14:textId="77777777" w:rsidR="00043F25" w:rsidRDefault="00043F25" w:rsidP="008B09FA">
      <w:pPr>
        <w:spacing w:after="120"/>
        <w:ind w:left="720" w:hanging="720"/>
        <w:rPr>
          <w:rFonts w:ascii="Arial" w:hAnsi="Arial" w:cs="Arial"/>
          <w:b/>
          <w:sz w:val="24"/>
          <w:szCs w:val="24"/>
        </w:rPr>
      </w:pPr>
    </w:p>
    <w:p w14:paraId="7A5E984C" w14:textId="77777777" w:rsidR="00A95D63" w:rsidRPr="00043F25" w:rsidRDefault="00A95D63" w:rsidP="008B09FA">
      <w:pPr>
        <w:spacing w:after="120"/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ferences Available Upon Request</w:t>
      </w:r>
    </w:p>
    <w:sectPr w:rsidR="00A95D63" w:rsidRPr="00043F25" w:rsidSect="00E24C6E">
      <w:headerReference w:type="even" r:id="rId7"/>
      <w:headerReference w:type="default" r:id="rId8"/>
      <w:footerReference w:type="even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7128B" w14:textId="77777777" w:rsidR="00862528" w:rsidRDefault="00862528">
      <w:r>
        <w:separator/>
      </w:r>
    </w:p>
  </w:endnote>
  <w:endnote w:type="continuationSeparator" w:id="0">
    <w:p w14:paraId="4AEA1A41" w14:textId="77777777" w:rsidR="00862528" w:rsidRDefault="00862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C98298" w14:textId="77777777" w:rsidR="00275DBD" w:rsidRDefault="00275DBD">
    <w:pPr>
      <w:jc w:val="center"/>
      <w:rPr>
        <w:sz w:val="24"/>
      </w:rPr>
    </w:pPr>
    <w:r>
      <w:rPr>
        <w:sz w:val="24"/>
      </w:rPr>
      <w:t>-</w:t>
    </w:r>
    <w:r>
      <w:rPr>
        <w:sz w:val="24"/>
      </w:rPr>
      <w:fldChar w:fldCharType="begin"/>
    </w:r>
    <w:r>
      <w:rPr>
        <w:sz w:val="24"/>
      </w:rPr>
      <w:instrText xml:space="preserve">\PAGE </w:instrText>
    </w:r>
    <w:r>
      <w:rPr>
        <w:sz w:val="24"/>
      </w:rPr>
      <w:fldChar w:fldCharType="separate"/>
    </w:r>
    <w:r>
      <w:rPr>
        <w:sz w:val="24"/>
      </w:rPr>
      <w:t>22</w:t>
    </w:r>
    <w:r>
      <w:rPr>
        <w:sz w:val="24"/>
      </w:rPr>
      <w:fldChar w:fldCharType="end"/>
    </w:r>
    <w:r>
      <w:rPr>
        <w:sz w:val="24"/>
      </w:rPr>
      <w:t>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AFD6E" w14:textId="59A6C601" w:rsidR="00275DBD" w:rsidRPr="00855FEE" w:rsidRDefault="00275DBD">
    <w:pPr>
      <w:jc w:val="center"/>
      <w:rPr>
        <w:rFonts w:ascii="Arial Rounded MT Bold" w:hAnsi="Arial Rounded MT Bold"/>
      </w:rPr>
    </w:pPr>
    <w:r w:rsidRPr="00855FEE">
      <w:rPr>
        <w:rFonts w:ascii="Arial Rounded MT Bold" w:hAnsi="Arial Rounded MT Bold"/>
        <w:sz w:val="24"/>
      </w:rPr>
      <w:t>-</w:t>
    </w:r>
    <w:r w:rsidRPr="00855FEE">
      <w:rPr>
        <w:rFonts w:ascii="Arial Rounded MT Bold" w:hAnsi="Arial Rounded MT Bold"/>
        <w:sz w:val="24"/>
      </w:rPr>
      <w:fldChar w:fldCharType="begin"/>
    </w:r>
    <w:r w:rsidRPr="00855FEE">
      <w:rPr>
        <w:rFonts w:ascii="Arial Rounded MT Bold" w:hAnsi="Arial Rounded MT Bold"/>
        <w:sz w:val="24"/>
      </w:rPr>
      <w:instrText xml:space="preserve">\PAGE </w:instrText>
    </w:r>
    <w:r w:rsidRPr="00855FEE">
      <w:rPr>
        <w:rFonts w:ascii="Arial Rounded MT Bold" w:hAnsi="Arial Rounded MT Bold"/>
        <w:sz w:val="24"/>
      </w:rPr>
      <w:fldChar w:fldCharType="separate"/>
    </w:r>
    <w:r w:rsidR="00062730">
      <w:rPr>
        <w:rFonts w:ascii="Arial Rounded MT Bold" w:hAnsi="Arial Rounded MT Bold"/>
        <w:noProof/>
        <w:sz w:val="24"/>
      </w:rPr>
      <w:t>3</w:t>
    </w:r>
    <w:r w:rsidRPr="00855FEE">
      <w:rPr>
        <w:rFonts w:ascii="Arial Rounded MT Bold" w:hAnsi="Arial Rounded MT Bold"/>
        <w:sz w:val="24"/>
      </w:rPr>
      <w:fldChar w:fldCharType="end"/>
    </w:r>
    <w:r w:rsidRPr="00855FEE">
      <w:rPr>
        <w:rFonts w:ascii="Arial Rounded MT Bold" w:hAnsi="Arial Rounded MT Bold"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05A75A" w14:textId="77777777" w:rsidR="00862528" w:rsidRDefault="00862528">
      <w:r>
        <w:separator/>
      </w:r>
    </w:p>
  </w:footnote>
  <w:footnote w:type="continuationSeparator" w:id="0">
    <w:p w14:paraId="0ED30639" w14:textId="77777777" w:rsidR="00862528" w:rsidRDefault="00862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BDA452" w14:textId="77777777" w:rsidR="00275DBD" w:rsidRDefault="00275DBD">
    <w:pPr>
      <w:jc w:val="center"/>
      <w:rPr>
        <w:sz w:val="24"/>
      </w:rPr>
    </w:pPr>
    <w:r>
      <w:rPr>
        <w:sz w:val="24"/>
      </w:rPr>
      <w:t>Robin Donohoe Dennis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A28D2" w14:textId="77777777" w:rsidR="00275DBD" w:rsidRPr="008E0386" w:rsidRDefault="00B05313">
    <w:pPr>
      <w:jc w:val="center"/>
      <w:rPr>
        <w:rFonts w:ascii="Arial Rounded MT Bold" w:hAnsi="Arial Rounded MT Bold"/>
        <w:sz w:val="24"/>
      </w:rPr>
    </w:pPr>
    <w:r>
      <w:rPr>
        <w:rFonts w:ascii="Arial Rounded MT Bold" w:hAnsi="Arial Rounded MT Bold"/>
        <w:sz w:val="24"/>
      </w:rPr>
      <w:t>Your nam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049A9"/>
    <w:multiLevelType w:val="multilevel"/>
    <w:tmpl w:val="D326F3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03D92"/>
    <w:multiLevelType w:val="hybridMultilevel"/>
    <w:tmpl w:val="96327C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14FDC"/>
    <w:multiLevelType w:val="multilevel"/>
    <w:tmpl w:val="EC62FB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25C74"/>
    <w:multiLevelType w:val="multilevel"/>
    <w:tmpl w:val="96327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C2491"/>
    <w:multiLevelType w:val="hybridMultilevel"/>
    <w:tmpl w:val="EC0E80BC"/>
    <w:lvl w:ilvl="0" w:tplc="1D20AA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97916"/>
    <w:multiLevelType w:val="hybridMultilevel"/>
    <w:tmpl w:val="36B8A2C0"/>
    <w:lvl w:ilvl="0" w:tplc="A9D03E5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7643E"/>
    <w:multiLevelType w:val="hybridMultilevel"/>
    <w:tmpl w:val="DA7C68B0"/>
    <w:lvl w:ilvl="0" w:tplc="A9D03E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2A2E1C"/>
    <w:multiLevelType w:val="hybridMultilevel"/>
    <w:tmpl w:val="667895D0"/>
    <w:lvl w:ilvl="0" w:tplc="2826911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Helvetic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Helvetic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Helvetic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81C62"/>
    <w:multiLevelType w:val="hybridMultilevel"/>
    <w:tmpl w:val="41F0E1E2"/>
    <w:lvl w:ilvl="0" w:tplc="A0881F68">
      <w:start w:val="1"/>
      <w:numFmt w:val="bullet"/>
      <w:lvlText w:val="o"/>
      <w:lvlJc w:val="left"/>
      <w:pPr>
        <w:tabs>
          <w:tab w:val="num" w:pos="720"/>
        </w:tabs>
        <w:ind w:left="100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04B6A"/>
    <w:multiLevelType w:val="hybridMultilevel"/>
    <w:tmpl w:val="EC62FB80"/>
    <w:lvl w:ilvl="0" w:tplc="5C8824D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C01DD"/>
    <w:multiLevelType w:val="multilevel"/>
    <w:tmpl w:val="41F0E1E2"/>
    <w:lvl w:ilvl="0">
      <w:start w:val="1"/>
      <w:numFmt w:val="bullet"/>
      <w:lvlText w:val="o"/>
      <w:lvlJc w:val="left"/>
      <w:pPr>
        <w:tabs>
          <w:tab w:val="num" w:pos="720"/>
        </w:tabs>
        <w:ind w:left="100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F86628"/>
    <w:multiLevelType w:val="hybridMultilevel"/>
    <w:tmpl w:val="D326F32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80419D"/>
    <w:multiLevelType w:val="multilevel"/>
    <w:tmpl w:val="36B8A2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2"/>
  </w:num>
  <w:num w:numId="8">
    <w:abstractNumId w:val="11"/>
  </w:num>
  <w:num w:numId="9">
    <w:abstractNumId w:val="0"/>
  </w:num>
  <w:num w:numId="10">
    <w:abstractNumId w:val="1"/>
  </w:num>
  <w:num w:numId="11">
    <w:abstractNumId w:val="3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jWzMDWxMDA3szBX0lEKTi0uzszPAykwrAUApTBqPSwAAAA="/>
  </w:docVars>
  <w:rsids>
    <w:rsidRoot w:val="00F74832"/>
    <w:rsid w:val="000020C9"/>
    <w:rsid w:val="000050F9"/>
    <w:rsid w:val="000146F3"/>
    <w:rsid w:val="00025060"/>
    <w:rsid w:val="000250AD"/>
    <w:rsid w:val="000258AA"/>
    <w:rsid w:val="0002674D"/>
    <w:rsid w:val="0003195E"/>
    <w:rsid w:val="00033D34"/>
    <w:rsid w:val="00036AE0"/>
    <w:rsid w:val="000371FD"/>
    <w:rsid w:val="00043F25"/>
    <w:rsid w:val="00047A65"/>
    <w:rsid w:val="00053163"/>
    <w:rsid w:val="000540FD"/>
    <w:rsid w:val="00054F0D"/>
    <w:rsid w:val="00055E35"/>
    <w:rsid w:val="00056559"/>
    <w:rsid w:val="0006198F"/>
    <w:rsid w:val="00062730"/>
    <w:rsid w:val="00067AB1"/>
    <w:rsid w:val="0007390B"/>
    <w:rsid w:val="00076511"/>
    <w:rsid w:val="00080751"/>
    <w:rsid w:val="00086B6D"/>
    <w:rsid w:val="00094EF5"/>
    <w:rsid w:val="000962CF"/>
    <w:rsid w:val="000A3088"/>
    <w:rsid w:val="000A4F2C"/>
    <w:rsid w:val="000A6CA1"/>
    <w:rsid w:val="000B2459"/>
    <w:rsid w:val="000B2F8D"/>
    <w:rsid w:val="000B5809"/>
    <w:rsid w:val="000C4106"/>
    <w:rsid w:val="000C42CE"/>
    <w:rsid w:val="000C757C"/>
    <w:rsid w:val="000C7AA0"/>
    <w:rsid w:val="000D1564"/>
    <w:rsid w:val="000D406D"/>
    <w:rsid w:val="000D6430"/>
    <w:rsid w:val="000E1D19"/>
    <w:rsid w:val="000E7578"/>
    <w:rsid w:val="00110F98"/>
    <w:rsid w:val="00111210"/>
    <w:rsid w:val="00112ECE"/>
    <w:rsid w:val="00113E36"/>
    <w:rsid w:val="00121F9C"/>
    <w:rsid w:val="001226AA"/>
    <w:rsid w:val="00122F1A"/>
    <w:rsid w:val="0013310D"/>
    <w:rsid w:val="00136957"/>
    <w:rsid w:val="00140CA1"/>
    <w:rsid w:val="0014394C"/>
    <w:rsid w:val="0014441A"/>
    <w:rsid w:val="00160850"/>
    <w:rsid w:val="001618E0"/>
    <w:rsid w:val="00161C54"/>
    <w:rsid w:val="001620A0"/>
    <w:rsid w:val="00166753"/>
    <w:rsid w:val="00171FD2"/>
    <w:rsid w:val="00172339"/>
    <w:rsid w:val="00185128"/>
    <w:rsid w:val="001A3111"/>
    <w:rsid w:val="001B53F9"/>
    <w:rsid w:val="001C0F0F"/>
    <w:rsid w:val="001C3C52"/>
    <w:rsid w:val="001C4AED"/>
    <w:rsid w:val="001C4B40"/>
    <w:rsid w:val="001D12A1"/>
    <w:rsid w:val="001D4B8F"/>
    <w:rsid w:val="001D7DF1"/>
    <w:rsid w:val="001E36E3"/>
    <w:rsid w:val="001E4133"/>
    <w:rsid w:val="0022167E"/>
    <w:rsid w:val="00230F6D"/>
    <w:rsid w:val="00233D21"/>
    <w:rsid w:val="002436C0"/>
    <w:rsid w:val="00256A50"/>
    <w:rsid w:val="00260A81"/>
    <w:rsid w:val="00267749"/>
    <w:rsid w:val="00272D8B"/>
    <w:rsid w:val="00275DBD"/>
    <w:rsid w:val="002801F9"/>
    <w:rsid w:val="002830C0"/>
    <w:rsid w:val="00291BAA"/>
    <w:rsid w:val="0029595B"/>
    <w:rsid w:val="002967A0"/>
    <w:rsid w:val="00297625"/>
    <w:rsid w:val="002B25FE"/>
    <w:rsid w:val="002B5EF0"/>
    <w:rsid w:val="002C1478"/>
    <w:rsid w:val="002C3282"/>
    <w:rsid w:val="002C6608"/>
    <w:rsid w:val="002D4C9C"/>
    <w:rsid w:val="002E3B20"/>
    <w:rsid w:val="002F160A"/>
    <w:rsid w:val="002F262D"/>
    <w:rsid w:val="002F3CE7"/>
    <w:rsid w:val="00300561"/>
    <w:rsid w:val="00303391"/>
    <w:rsid w:val="003054CF"/>
    <w:rsid w:val="003104F4"/>
    <w:rsid w:val="003108A9"/>
    <w:rsid w:val="0031338C"/>
    <w:rsid w:val="00313FF3"/>
    <w:rsid w:val="00314951"/>
    <w:rsid w:val="00315D6A"/>
    <w:rsid w:val="00322EA5"/>
    <w:rsid w:val="00327B1F"/>
    <w:rsid w:val="00332796"/>
    <w:rsid w:val="00334E88"/>
    <w:rsid w:val="0033553F"/>
    <w:rsid w:val="00343B1F"/>
    <w:rsid w:val="00346C9D"/>
    <w:rsid w:val="00356F1E"/>
    <w:rsid w:val="00357740"/>
    <w:rsid w:val="00361BD4"/>
    <w:rsid w:val="00362E2D"/>
    <w:rsid w:val="00363443"/>
    <w:rsid w:val="00365751"/>
    <w:rsid w:val="0037059A"/>
    <w:rsid w:val="00372C02"/>
    <w:rsid w:val="00386355"/>
    <w:rsid w:val="0039435A"/>
    <w:rsid w:val="00396043"/>
    <w:rsid w:val="003B06BD"/>
    <w:rsid w:val="003B2F57"/>
    <w:rsid w:val="003C0B0C"/>
    <w:rsid w:val="003C2B31"/>
    <w:rsid w:val="003E09BB"/>
    <w:rsid w:val="003E3BBC"/>
    <w:rsid w:val="003F787E"/>
    <w:rsid w:val="004000EB"/>
    <w:rsid w:val="004008E9"/>
    <w:rsid w:val="00404552"/>
    <w:rsid w:val="00404F30"/>
    <w:rsid w:val="0040503A"/>
    <w:rsid w:val="0040520C"/>
    <w:rsid w:val="00413571"/>
    <w:rsid w:val="004146A4"/>
    <w:rsid w:val="00415DF7"/>
    <w:rsid w:val="00420AAB"/>
    <w:rsid w:val="004236B2"/>
    <w:rsid w:val="00426D89"/>
    <w:rsid w:val="00426E9C"/>
    <w:rsid w:val="00434C0B"/>
    <w:rsid w:val="004444DA"/>
    <w:rsid w:val="00451D09"/>
    <w:rsid w:val="0045378F"/>
    <w:rsid w:val="004655E7"/>
    <w:rsid w:val="00480A53"/>
    <w:rsid w:val="004935F7"/>
    <w:rsid w:val="00493E42"/>
    <w:rsid w:val="00495286"/>
    <w:rsid w:val="004A0021"/>
    <w:rsid w:val="004A128D"/>
    <w:rsid w:val="004A18B6"/>
    <w:rsid w:val="004A3999"/>
    <w:rsid w:val="004A3D0E"/>
    <w:rsid w:val="004A7380"/>
    <w:rsid w:val="004C100F"/>
    <w:rsid w:val="004C14BC"/>
    <w:rsid w:val="004C28B5"/>
    <w:rsid w:val="004C4978"/>
    <w:rsid w:val="004C7BDD"/>
    <w:rsid w:val="004E0030"/>
    <w:rsid w:val="004E1FD7"/>
    <w:rsid w:val="004E5A16"/>
    <w:rsid w:val="004F03A4"/>
    <w:rsid w:val="004F6D9B"/>
    <w:rsid w:val="004F7AA0"/>
    <w:rsid w:val="005001A4"/>
    <w:rsid w:val="00510DA1"/>
    <w:rsid w:val="00526548"/>
    <w:rsid w:val="00527462"/>
    <w:rsid w:val="0053206A"/>
    <w:rsid w:val="0053237D"/>
    <w:rsid w:val="0053246B"/>
    <w:rsid w:val="0053323D"/>
    <w:rsid w:val="00533332"/>
    <w:rsid w:val="0053571B"/>
    <w:rsid w:val="005373EA"/>
    <w:rsid w:val="0055643D"/>
    <w:rsid w:val="0056247D"/>
    <w:rsid w:val="005669A0"/>
    <w:rsid w:val="00572178"/>
    <w:rsid w:val="00572D46"/>
    <w:rsid w:val="005740D0"/>
    <w:rsid w:val="00582E36"/>
    <w:rsid w:val="00587676"/>
    <w:rsid w:val="005A05EB"/>
    <w:rsid w:val="005A16B4"/>
    <w:rsid w:val="005A5E2F"/>
    <w:rsid w:val="005B42FB"/>
    <w:rsid w:val="005C36BD"/>
    <w:rsid w:val="005C4574"/>
    <w:rsid w:val="005C4AA5"/>
    <w:rsid w:val="005C52FC"/>
    <w:rsid w:val="005E5ADB"/>
    <w:rsid w:val="005F00E6"/>
    <w:rsid w:val="005F4C63"/>
    <w:rsid w:val="005F537C"/>
    <w:rsid w:val="0060290A"/>
    <w:rsid w:val="00613235"/>
    <w:rsid w:val="00617CB3"/>
    <w:rsid w:val="00617D00"/>
    <w:rsid w:val="00624290"/>
    <w:rsid w:val="00625C84"/>
    <w:rsid w:val="00631E76"/>
    <w:rsid w:val="00631E97"/>
    <w:rsid w:val="006344AE"/>
    <w:rsid w:val="006374F2"/>
    <w:rsid w:val="006453C6"/>
    <w:rsid w:val="0065451C"/>
    <w:rsid w:val="00654731"/>
    <w:rsid w:val="006565C9"/>
    <w:rsid w:val="0066373A"/>
    <w:rsid w:val="00675183"/>
    <w:rsid w:val="006827CB"/>
    <w:rsid w:val="006838FC"/>
    <w:rsid w:val="006A10A0"/>
    <w:rsid w:val="006A3BA8"/>
    <w:rsid w:val="006A7018"/>
    <w:rsid w:val="006B072A"/>
    <w:rsid w:val="006B2541"/>
    <w:rsid w:val="006B5BFF"/>
    <w:rsid w:val="006B61A6"/>
    <w:rsid w:val="006C619A"/>
    <w:rsid w:val="006D7C00"/>
    <w:rsid w:val="006F0577"/>
    <w:rsid w:val="006F0E3C"/>
    <w:rsid w:val="00702C19"/>
    <w:rsid w:val="00716951"/>
    <w:rsid w:val="0072451A"/>
    <w:rsid w:val="00725B73"/>
    <w:rsid w:val="00735331"/>
    <w:rsid w:val="00736822"/>
    <w:rsid w:val="00741AA9"/>
    <w:rsid w:val="00751FDA"/>
    <w:rsid w:val="007565ED"/>
    <w:rsid w:val="00757F20"/>
    <w:rsid w:val="0076140C"/>
    <w:rsid w:val="007656A4"/>
    <w:rsid w:val="007678EA"/>
    <w:rsid w:val="00767930"/>
    <w:rsid w:val="00771729"/>
    <w:rsid w:val="00771881"/>
    <w:rsid w:val="00777F1C"/>
    <w:rsid w:val="007868B3"/>
    <w:rsid w:val="00792B94"/>
    <w:rsid w:val="007A3400"/>
    <w:rsid w:val="007A599E"/>
    <w:rsid w:val="007B1423"/>
    <w:rsid w:val="007B5DE1"/>
    <w:rsid w:val="007C67C8"/>
    <w:rsid w:val="007D12C3"/>
    <w:rsid w:val="007D66B0"/>
    <w:rsid w:val="007D73BF"/>
    <w:rsid w:val="007F1D26"/>
    <w:rsid w:val="007F7B10"/>
    <w:rsid w:val="008019B2"/>
    <w:rsid w:val="00804DFD"/>
    <w:rsid w:val="008052ED"/>
    <w:rsid w:val="0081766A"/>
    <w:rsid w:val="0082231F"/>
    <w:rsid w:val="00825E16"/>
    <w:rsid w:val="0084071D"/>
    <w:rsid w:val="00841100"/>
    <w:rsid w:val="00845E03"/>
    <w:rsid w:val="008460DB"/>
    <w:rsid w:val="00850F22"/>
    <w:rsid w:val="00855FEE"/>
    <w:rsid w:val="00856C38"/>
    <w:rsid w:val="0085728B"/>
    <w:rsid w:val="0086226B"/>
    <w:rsid w:val="00862528"/>
    <w:rsid w:val="008638A9"/>
    <w:rsid w:val="008664D7"/>
    <w:rsid w:val="0087729E"/>
    <w:rsid w:val="00884D2C"/>
    <w:rsid w:val="008906BC"/>
    <w:rsid w:val="00892F45"/>
    <w:rsid w:val="008A6390"/>
    <w:rsid w:val="008B09FA"/>
    <w:rsid w:val="008B6DB7"/>
    <w:rsid w:val="008C1E62"/>
    <w:rsid w:val="008E0386"/>
    <w:rsid w:val="008E18F8"/>
    <w:rsid w:val="008E27FF"/>
    <w:rsid w:val="00920089"/>
    <w:rsid w:val="00930210"/>
    <w:rsid w:val="00936CF4"/>
    <w:rsid w:val="0093706B"/>
    <w:rsid w:val="00952AEB"/>
    <w:rsid w:val="00963871"/>
    <w:rsid w:val="0097162A"/>
    <w:rsid w:val="0097268F"/>
    <w:rsid w:val="00985DFC"/>
    <w:rsid w:val="0099173B"/>
    <w:rsid w:val="009925B0"/>
    <w:rsid w:val="009A697D"/>
    <w:rsid w:val="009B473A"/>
    <w:rsid w:val="009B7C5A"/>
    <w:rsid w:val="009C0038"/>
    <w:rsid w:val="009C25D4"/>
    <w:rsid w:val="009C72FD"/>
    <w:rsid w:val="009D183F"/>
    <w:rsid w:val="009D56B3"/>
    <w:rsid w:val="009F7166"/>
    <w:rsid w:val="00A013B3"/>
    <w:rsid w:val="00A078ED"/>
    <w:rsid w:val="00A14E99"/>
    <w:rsid w:val="00A221A6"/>
    <w:rsid w:val="00A25934"/>
    <w:rsid w:val="00A33948"/>
    <w:rsid w:val="00A37460"/>
    <w:rsid w:val="00A40606"/>
    <w:rsid w:val="00A43760"/>
    <w:rsid w:val="00A43C09"/>
    <w:rsid w:val="00A5322B"/>
    <w:rsid w:val="00A5326A"/>
    <w:rsid w:val="00A610C5"/>
    <w:rsid w:val="00A679AD"/>
    <w:rsid w:val="00A77D07"/>
    <w:rsid w:val="00A804BC"/>
    <w:rsid w:val="00A80614"/>
    <w:rsid w:val="00A81F99"/>
    <w:rsid w:val="00A86671"/>
    <w:rsid w:val="00A876B3"/>
    <w:rsid w:val="00A94048"/>
    <w:rsid w:val="00A95D63"/>
    <w:rsid w:val="00AB12D0"/>
    <w:rsid w:val="00AB18C0"/>
    <w:rsid w:val="00AC547F"/>
    <w:rsid w:val="00AC7D19"/>
    <w:rsid w:val="00AD15F6"/>
    <w:rsid w:val="00AD23FD"/>
    <w:rsid w:val="00AD7BFB"/>
    <w:rsid w:val="00AE78E5"/>
    <w:rsid w:val="00AF15DC"/>
    <w:rsid w:val="00B05313"/>
    <w:rsid w:val="00B10E82"/>
    <w:rsid w:val="00B12696"/>
    <w:rsid w:val="00B13193"/>
    <w:rsid w:val="00B162DB"/>
    <w:rsid w:val="00B3369B"/>
    <w:rsid w:val="00B52043"/>
    <w:rsid w:val="00B60F82"/>
    <w:rsid w:val="00B65B8B"/>
    <w:rsid w:val="00B71640"/>
    <w:rsid w:val="00B81EC9"/>
    <w:rsid w:val="00B8310A"/>
    <w:rsid w:val="00B84ADF"/>
    <w:rsid w:val="00B876B0"/>
    <w:rsid w:val="00B97855"/>
    <w:rsid w:val="00BA0CEB"/>
    <w:rsid w:val="00BA5BB4"/>
    <w:rsid w:val="00BA72BF"/>
    <w:rsid w:val="00BB4FB4"/>
    <w:rsid w:val="00BC2BE8"/>
    <w:rsid w:val="00BC383A"/>
    <w:rsid w:val="00BC4E60"/>
    <w:rsid w:val="00BC5AC2"/>
    <w:rsid w:val="00BC5F9B"/>
    <w:rsid w:val="00BC6602"/>
    <w:rsid w:val="00BC74C6"/>
    <w:rsid w:val="00BD36E5"/>
    <w:rsid w:val="00BE3353"/>
    <w:rsid w:val="00BE3772"/>
    <w:rsid w:val="00BF317B"/>
    <w:rsid w:val="00BF379D"/>
    <w:rsid w:val="00BF47A4"/>
    <w:rsid w:val="00C07648"/>
    <w:rsid w:val="00C138F8"/>
    <w:rsid w:val="00C20A9E"/>
    <w:rsid w:val="00C2105A"/>
    <w:rsid w:val="00C258C0"/>
    <w:rsid w:val="00C41F06"/>
    <w:rsid w:val="00C438FC"/>
    <w:rsid w:val="00C4615B"/>
    <w:rsid w:val="00C526C7"/>
    <w:rsid w:val="00C554D6"/>
    <w:rsid w:val="00C658AC"/>
    <w:rsid w:val="00C66286"/>
    <w:rsid w:val="00C722E1"/>
    <w:rsid w:val="00C76759"/>
    <w:rsid w:val="00C84AB1"/>
    <w:rsid w:val="00C97548"/>
    <w:rsid w:val="00C97741"/>
    <w:rsid w:val="00CA2CE8"/>
    <w:rsid w:val="00CA7901"/>
    <w:rsid w:val="00CB5C29"/>
    <w:rsid w:val="00CB6A2E"/>
    <w:rsid w:val="00CC4326"/>
    <w:rsid w:val="00CC6359"/>
    <w:rsid w:val="00CD52DA"/>
    <w:rsid w:val="00CE0FAE"/>
    <w:rsid w:val="00CE4A0E"/>
    <w:rsid w:val="00CF3275"/>
    <w:rsid w:val="00D059DC"/>
    <w:rsid w:val="00D076A3"/>
    <w:rsid w:val="00D1568F"/>
    <w:rsid w:val="00D23320"/>
    <w:rsid w:val="00D23611"/>
    <w:rsid w:val="00D25FE6"/>
    <w:rsid w:val="00D34EE1"/>
    <w:rsid w:val="00D564FB"/>
    <w:rsid w:val="00D70C06"/>
    <w:rsid w:val="00D71ED0"/>
    <w:rsid w:val="00D72B59"/>
    <w:rsid w:val="00D759DD"/>
    <w:rsid w:val="00D76A1C"/>
    <w:rsid w:val="00D86361"/>
    <w:rsid w:val="00D9110C"/>
    <w:rsid w:val="00D91315"/>
    <w:rsid w:val="00D93B0B"/>
    <w:rsid w:val="00D9621D"/>
    <w:rsid w:val="00D97518"/>
    <w:rsid w:val="00DA107F"/>
    <w:rsid w:val="00DA26BD"/>
    <w:rsid w:val="00DB01A9"/>
    <w:rsid w:val="00DB5EF3"/>
    <w:rsid w:val="00DC787E"/>
    <w:rsid w:val="00DE1731"/>
    <w:rsid w:val="00DE1AE3"/>
    <w:rsid w:val="00DE4DC5"/>
    <w:rsid w:val="00DE739E"/>
    <w:rsid w:val="00DF55D7"/>
    <w:rsid w:val="00E03A45"/>
    <w:rsid w:val="00E10306"/>
    <w:rsid w:val="00E14094"/>
    <w:rsid w:val="00E15D76"/>
    <w:rsid w:val="00E15F1D"/>
    <w:rsid w:val="00E170E8"/>
    <w:rsid w:val="00E24B7D"/>
    <w:rsid w:val="00E24C6E"/>
    <w:rsid w:val="00E25B59"/>
    <w:rsid w:val="00E33D73"/>
    <w:rsid w:val="00E41B54"/>
    <w:rsid w:val="00E545EE"/>
    <w:rsid w:val="00E55F8F"/>
    <w:rsid w:val="00E60894"/>
    <w:rsid w:val="00E670C7"/>
    <w:rsid w:val="00E70DED"/>
    <w:rsid w:val="00E87EA7"/>
    <w:rsid w:val="00E97F57"/>
    <w:rsid w:val="00EA0F85"/>
    <w:rsid w:val="00EA5165"/>
    <w:rsid w:val="00EB3016"/>
    <w:rsid w:val="00EB4162"/>
    <w:rsid w:val="00EC0A7F"/>
    <w:rsid w:val="00EC272C"/>
    <w:rsid w:val="00EC76A0"/>
    <w:rsid w:val="00ED286B"/>
    <w:rsid w:val="00ED3A19"/>
    <w:rsid w:val="00ED3B24"/>
    <w:rsid w:val="00ED6AA1"/>
    <w:rsid w:val="00EE6D0D"/>
    <w:rsid w:val="00EF433F"/>
    <w:rsid w:val="00EF5CCE"/>
    <w:rsid w:val="00EF717B"/>
    <w:rsid w:val="00F018C6"/>
    <w:rsid w:val="00F01A90"/>
    <w:rsid w:val="00F11C71"/>
    <w:rsid w:val="00F13C50"/>
    <w:rsid w:val="00F14F7C"/>
    <w:rsid w:val="00F17C4F"/>
    <w:rsid w:val="00F223A5"/>
    <w:rsid w:val="00F27C04"/>
    <w:rsid w:val="00F332DB"/>
    <w:rsid w:val="00F36475"/>
    <w:rsid w:val="00F46712"/>
    <w:rsid w:val="00F51F9F"/>
    <w:rsid w:val="00F61237"/>
    <w:rsid w:val="00F62614"/>
    <w:rsid w:val="00F63E65"/>
    <w:rsid w:val="00F72DD0"/>
    <w:rsid w:val="00F7322F"/>
    <w:rsid w:val="00F7333E"/>
    <w:rsid w:val="00F74832"/>
    <w:rsid w:val="00F76371"/>
    <w:rsid w:val="00F82848"/>
    <w:rsid w:val="00F93070"/>
    <w:rsid w:val="00FB7E0F"/>
    <w:rsid w:val="00FC13BF"/>
    <w:rsid w:val="00FD30A7"/>
    <w:rsid w:val="00FE3026"/>
    <w:rsid w:val="00FE40DF"/>
    <w:rsid w:val="00FF2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224C21"/>
  <w15:docId w15:val="{2B09B693-36D4-4F92-83D6-90DAC5A15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F6D"/>
  </w:style>
  <w:style w:type="paragraph" w:styleId="Heading1">
    <w:name w:val="heading 1"/>
    <w:basedOn w:val="Normal"/>
    <w:next w:val="Normal"/>
    <w:qFormat/>
    <w:rsid w:val="00AD15F6"/>
    <w:pPr>
      <w:keepNext/>
      <w:pBdr>
        <w:bottom w:val="single" w:sz="48" w:space="1" w:color="auto"/>
      </w:pBdr>
      <w:outlineLvl w:val="0"/>
    </w:pPr>
    <w:rPr>
      <w:rFonts w:ascii="Arial Rounded MT Bold" w:hAnsi="Arial Rounded MT Bold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614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D4C9C"/>
    <w:rPr>
      <w:color w:val="0000FF"/>
      <w:u w:val="single"/>
    </w:rPr>
  </w:style>
  <w:style w:type="paragraph" w:styleId="Header">
    <w:name w:val="header"/>
    <w:basedOn w:val="Normal"/>
    <w:rsid w:val="008E03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E03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E0386"/>
  </w:style>
  <w:style w:type="table" w:styleId="TableGrid">
    <w:name w:val="Table Grid"/>
    <w:basedOn w:val="TableNormal"/>
    <w:rsid w:val="00E24C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Page">
    <w:name w:val="TitlePage"/>
    <w:basedOn w:val="Normal"/>
    <w:rsid w:val="00B876B0"/>
    <w:pPr>
      <w:tabs>
        <w:tab w:val="left" w:pos="576"/>
      </w:tabs>
      <w:overflowPunct w:val="0"/>
      <w:autoSpaceDE w:val="0"/>
      <w:autoSpaceDN w:val="0"/>
      <w:adjustRightInd w:val="0"/>
      <w:spacing w:line="560" w:lineRule="atLeast"/>
      <w:jc w:val="center"/>
      <w:textAlignment w:val="baseline"/>
    </w:pPr>
    <w:rPr>
      <w:rFonts w:ascii="Courier New" w:hAnsi="Courier New"/>
      <w:sz w:val="24"/>
    </w:rPr>
  </w:style>
  <w:style w:type="character" w:styleId="CommentReference">
    <w:name w:val="annotation reference"/>
    <w:basedOn w:val="DefaultParagraphFont"/>
    <w:semiHidden/>
    <w:unhideWhenUsed/>
    <w:rsid w:val="00BA72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A72BF"/>
  </w:style>
  <w:style w:type="character" w:customStyle="1" w:styleId="CommentTextChar">
    <w:name w:val="Comment Text Char"/>
    <w:basedOn w:val="DefaultParagraphFont"/>
    <w:link w:val="CommentText"/>
    <w:semiHidden/>
    <w:rsid w:val="00BA72B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A7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A72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9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7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9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ress:  108 Hidden Grove Lane, Winchester, KY  40391</vt:lpstr>
    </vt:vector>
  </TitlesOfParts>
  <Company>Hewlett-Packard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ress:  108 Hidden Grove Lane, Winchester, KY  40391</dc:title>
  <dc:creator>Authorized User</dc:creator>
  <cp:lastModifiedBy>Hudgins, Terry</cp:lastModifiedBy>
  <cp:revision>2</cp:revision>
  <cp:lastPrinted>2013-03-11T21:09:00Z</cp:lastPrinted>
  <dcterms:created xsi:type="dcterms:W3CDTF">2019-02-06T16:49:00Z</dcterms:created>
  <dcterms:modified xsi:type="dcterms:W3CDTF">2019-02-06T16:49:00Z</dcterms:modified>
</cp:coreProperties>
</file>